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E5087A" w14:textId="77777777" w:rsidR="00273070" w:rsidRDefault="00273070" w:rsidP="00A71701"/>
    <w:p w14:paraId="145C5C31" w14:textId="3BF0BB61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C74A03">
        <w:t>Electronics</w:t>
      </w:r>
      <w:r>
        <w:t xml:space="preserve"> Engineering </w:t>
      </w:r>
    </w:p>
    <w:p w14:paraId="3649861D" w14:textId="66E07955" w:rsidR="00273070" w:rsidRDefault="00273070" w:rsidP="00273070">
      <w:pPr>
        <w:jc w:val="center"/>
      </w:pPr>
      <w:r>
        <w:t>Curriculum Scheme: Revised 2012</w:t>
      </w:r>
    </w:p>
    <w:p w14:paraId="3DAAD6DC" w14:textId="316BAA04" w:rsidR="00273070" w:rsidRDefault="00273070" w:rsidP="00273070">
      <w:pPr>
        <w:jc w:val="center"/>
      </w:pPr>
      <w:r>
        <w:t xml:space="preserve">Examination: </w:t>
      </w:r>
      <w:r w:rsidR="000F6B84">
        <w:t>Final</w:t>
      </w:r>
      <w:r>
        <w:t xml:space="preserve"> Year </w:t>
      </w:r>
      <w:r w:rsidR="005704AA">
        <w:t>S</w:t>
      </w:r>
      <w:r>
        <w:t>em</w:t>
      </w:r>
      <w:r w:rsidR="005704AA">
        <w:t>ester</w:t>
      </w:r>
      <w:r w:rsidR="000F6B84">
        <w:t xml:space="preserve"> VII</w:t>
      </w:r>
      <w:r w:rsidR="005704AA">
        <w:t xml:space="preserve"> </w:t>
      </w:r>
    </w:p>
    <w:p w14:paraId="75A49B23" w14:textId="01A47776" w:rsidR="00273070" w:rsidRPr="00E13A32" w:rsidRDefault="005704AA" w:rsidP="00273070">
      <w:pPr>
        <w:jc w:val="center"/>
        <w:rPr>
          <w:u w:val="single"/>
        </w:rPr>
      </w:pPr>
      <w:r>
        <w:t>Course Code</w:t>
      </w:r>
      <w:r w:rsidR="00E13A32">
        <w:t xml:space="preserve">: </w:t>
      </w:r>
      <w:r w:rsidR="00E13A32" w:rsidRPr="00E13A32">
        <w:rPr>
          <w:u w:val="single"/>
        </w:rPr>
        <w:t>EXC703</w:t>
      </w:r>
      <w:r>
        <w:t xml:space="preserve"> </w:t>
      </w:r>
      <w:r w:rsidR="00AD4FD3">
        <w:t>an</w:t>
      </w:r>
      <w:r>
        <w:t xml:space="preserve">d Course Name: </w:t>
      </w:r>
      <w:r w:rsidR="00E13A32" w:rsidRPr="00E13A32">
        <w:rPr>
          <w:u w:val="single"/>
        </w:rPr>
        <w:t>POWER ELECTRONICS-2</w:t>
      </w:r>
    </w:p>
    <w:p w14:paraId="419A3ED0" w14:textId="7E43CEE2" w:rsidR="001454D2" w:rsidRDefault="001454D2" w:rsidP="001454D2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students</w:t>
      </w:r>
      <w:r w:rsidRPr="00033A6F">
        <w:t xml:space="preserve">:-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FF5DBD" w:rsidRPr="00A45826" w14:paraId="58EDFF16" w14:textId="7F9CB822" w:rsidTr="00C770D4">
        <w:tc>
          <w:tcPr>
            <w:tcW w:w="1345" w:type="dxa"/>
          </w:tcPr>
          <w:p w14:paraId="512A2583" w14:textId="10E40F5E" w:rsidR="00FF5DBD" w:rsidRPr="00A45826" w:rsidRDefault="00FF5DBD" w:rsidP="00A54058">
            <w:r>
              <w:t xml:space="preserve">Q1. </w:t>
            </w:r>
          </w:p>
        </w:tc>
        <w:tc>
          <w:tcPr>
            <w:tcW w:w="8120" w:type="dxa"/>
          </w:tcPr>
          <w:p w14:paraId="3A50F713" w14:textId="2443F722" w:rsidR="00FF5DBD" w:rsidRPr="00A54058" w:rsidRDefault="00FF5DBD" w:rsidP="00A54058">
            <w:pPr>
              <w:rPr>
                <w:szCs w:val="24"/>
              </w:rPr>
            </w:pPr>
            <w:r w:rsidRPr="00C50683">
              <w:t xml:space="preserve"> In sinusoidal pulse width modulation, __________ wave is compared with a ___________ type of wave.</w:t>
            </w:r>
          </w:p>
        </w:tc>
      </w:tr>
      <w:tr w:rsidR="00FF5DBD" w:rsidRPr="00A45826" w14:paraId="1EBF6405" w14:textId="1E36F3CC" w:rsidTr="00C770D4">
        <w:tc>
          <w:tcPr>
            <w:tcW w:w="1345" w:type="dxa"/>
          </w:tcPr>
          <w:p w14:paraId="3D5FC96E" w14:textId="00C17457" w:rsidR="00FF5DBD" w:rsidRPr="00A45826" w:rsidRDefault="00FF5DBD" w:rsidP="006B466D">
            <w:r>
              <w:t>Option A:</w:t>
            </w:r>
          </w:p>
        </w:tc>
        <w:tc>
          <w:tcPr>
            <w:tcW w:w="8120" w:type="dxa"/>
          </w:tcPr>
          <w:p w14:paraId="3D33A623" w14:textId="04CAE133" w:rsidR="00FF5DBD" w:rsidRPr="006B466D" w:rsidRDefault="00FF5DBD" w:rsidP="006B466D">
            <w:pPr>
              <w:rPr>
                <w:szCs w:val="24"/>
              </w:rPr>
            </w:pPr>
            <w:r w:rsidRPr="00C50683">
              <w:t>square, sinusoidal</w:t>
            </w:r>
          </w:p>
        </w:tc>
      </w:tr>
      <w:tr w:rsidR="00FF5DBD" w:rsidRPr="00A45826" w14:paraId="7BE41161" w14:textId="1A4CFFAD" w:rsidTr="00C770D4">
        <w:tc>
          <w:tcPr>
            <w:tcW w:w="1345" w:type="dxa"/>
          </w:tcPr>
          <w:p w14:paraId="2F6CCC3D" w14:textId="1DB34096" w:rsidR="00FF5DBD" w:rsidRPr="00A45826" w:rsidRDefault="00FF5DBD" w:rsidP="006B466D">
            <w:r>
              <w:t>Option B:</w:t>
            </w:r>
          </w:p>
        </w:tc>
        <w:tc>
          <w:tcPr>
            <w:tcW w:w="8120" w:type="dxa"/>
          </w:tcPr>
          <w:p w14:paraId="16F95B7E" w14:textId="6169F337" w:rsidR="00FF5DBD" w:rsidRPr="006B466D" w:rsidRDefault="00FF5DBD" w:rsidP="006B466D">
            <w:pPr>
              <w:rPr>
                <w:szCs w:val="24"/>
              </w:rPr>
            </w:pPr>
            <w:r w:rsidRPr="00C50683">
              <w:t>sinusoidal, triangular</w:t>
            </w:r>
          </w:p>
        </w:tc>
      </w:tr>
      <w:tr w:rsidR="00FF5DBD" w:rsidRPr="00A45826" w14:paraId="5F7D6585" w14:textId="4EB06DA6" w:rsidTr="00C770D4">
        <w:tc>
          <w:tcPr>
            <w:tcW w:w="1345" w:type="dxa"/>
          </w:tcPr>
          <w:p w14:paraId="777BB28B" w14:textId="3CB8EEF0" w:rsidR="00FF5DBD" w:rsidRPr="00A45826" w:rsidRDefault="00FF5DBD" w:rsidP="006B466D">
            <w:r>
              <w:t>Option C:</w:t>
            </w:r>
          </w:p>
        </w:tc>
        <w:tc>
          <w:tcPr>
            <w:tcW w:w="8120" w:type="dxa"/>
          </w:tcPr>
          <w:p w14:paraId="616B6AE5" w14:textId="15BC659E" w:rsidR="00FF5DBD" w:rsidRPr="006B466D" w:rsidRDefault="00FF5DBD" w:rsidP="006B466D">
            <w:pPr>
              <w:rPr>
                <w:szCs w:val="24"/>
              </w:rPr>
            </w:pPr>
            <w:r w:rsidRPr="00C50683">
              <w:t>sinusoidal, quasi-square</w:t>
            </w:r>
          </w:p>
        </w:tc>
      </w:tr>
      <w:tr w:rsidR="00FF5DBD" w:rsidRPr="00A45826" w14:paraId="400C1306" w14:textId="6F3913BF" w:rsidTr="00C770D4">
        <w:tc>
          <w:tcPr>
            <w:tcW w:w="1345" w:type="dxa"/>
          </w:tcPr>
          <w:p w14:paraId="68AC963A" w14:textId="16A46B66" w:rsidR="00FF5DBD" w:rsidRPr="00A45826" w:rsidRDefault="00FF5DBD" w:rsidP="006B466D">
            <w:r>
              <w:t xml:space="preserve">Option D: </w:t>
            </w:r>
          </w:p>
        </w:tc>
        <w:tc>
          <w:tcPr>
            <w:tcW w:w="8120" w:type="dxa"/>
          </w:tcPr>
          <w:p w14:paraId="7BB7829D" w14:textId="626635EC" w:rsidR="00FF5DBD" w:rsidRPr="006B466D" w:rsidRDefault="00FF5DBD" w:rsidP="006B466D">
            <w:pPr>
              <w:rPr>
                <w:szCs w:val="24"/>
              </w:rPr>
            </w:pPr>
            <w:r w:rsidRPr="00C50683">
              <w:t>triangular, square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F137C6"/>
        </w:tc>
        <w:tc>
          <w:tcPr>
            <w:tcW w:w="8120" w:type="dxa"/>
          </w:tcPr>
          <w:p w14:paraId="544264B7" w14:textId="77777777" w:rsidR="00C770D4" w:rsidRPr="00A45826" w:rsidRDefault="00C770D4" w:rsidP="00F137C6"/>
        </w:tc>
      </w:tr>
      <w:tr w:rsidR="00FF5DBD" w:rsidRPr="00A45826" w14:paraId="2A2EE6BD" w14:textId="06273218" w:rsidTr="00C770D4">
        <w:tc>
          <w:tcPr>
            <w:tcW w:w="1345" w:type="dxa"/>
          </w:tcPr>
          <w:p w14:paraId="7EA8BB85" w14:textId="6A3ADC1D" w:rsidR="00FF5DBD" w:rsidRPr="00A45826" w:rsidRDefault="00FF5DBD" w:rsidP="00F137C6">
            <w:r>
              <w:t>Q2.</w:t>
            </w:r>
          </w:p>
        </w:tc>
        <w:tc>
          <w:tcPr>
            <w:tcW w:w="8120" w:type="dxa"/>
          </w:tcPr>
          <w:p w14:paraId="28B97F0A" w14:textId="0AAB2BAD" w:rsidR="00FF5DBD" w:rsidRPr="008A562F" w:rsidRDefault="00FF5DBD" w:rsidP="00A54058">
            <w:pPr>
              <w:pStyle w:val="ListParagraph"/>
              <w:ind w:left="0"/>
              <w:jc w:val="both"/>
              <w:rPr>
                <w:szCs w:val="24"/>
              </w:rPr>
            </w:pPr>
            <w:r>
              <w:t>Inversion</w:t>
            </w:r>
            <w:r w:rsidRPr="008122CE">
              <w:t xml:space="preserve"> is the process of converting</w:t>
            </w:r>
          </w:p>
        </w:tc>
      </w:tr>
      <w:tr w:rsidR="00FF5DBD" w:rsidRPr="00A45826" w14:paraId="69414B97" w14:textId="4E869294" w:rsidTr="00C770D4">
        <w:tc>
          <w:tcPr>
            <w:tcW w:w="1345" w:type="dxa"/>
          </w:tcPr>
          <w:p w14:paraId="6456993B" w14:textId="24CE3A6F" w:rsidR="00FF5DBD" w:rsidRPr="00A45826" w:rsidRDefault="00FF5DBD" w:rsidP="008A562F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717B3791" w:rsidR="00FF5DBD" w:rsidRPr="008A562F" w:rsidRDefault="00FF5DBD" w:rsidP="008A562F">
            <w:r w:rsidRPr="008122CE">
              <w:t>AC power to DC Power</w:t>
            </w:r>
          </w:p>
        </w:tc>
      </w:tr>
      <w:tr w:rsidR="00FF5DBD" w:rsidRPr="00A45826" w14:paraId="0CB7C613" w14:textId="277AD9CE" w:rsidTr="00C770D4">
        <w:tc>
          <w:tcPr>
            <w:tcW w:w="1345" w:type="dxa"/>
          </w:tcPr>
          <w:p w14:paraId="08FDD3EC" w14:textId="30E38E13" w:rsidR="00FF5DBD" w:rsidRPr="00A45826" w:rsidRDefault="00FF5DBD" w:rsidP="008A562F">
            <w:r>
              <w:t>Option B:</w:t>
            </w:r>
          </w:p>
        </w:tc>
        <w:tc>
          <w:tcPr>
            <w:tcW w:w="8120" w:type="dxa"/>
          </w:tcPr>
          <w:p w14:paraId="2F0278EC" w14:textId="34FA060B" w:rsidR="00FF5DBD" w:rsidRPr="008A562F" w:rsidRDefault="00FF5DBD" w:rsidP="008A562F">
            <w:r w:rsidRPr="008122CE">
              <w:t>DC Power to AC Power</w:t>
            </w:r>
          </w:p>
        </w:tc>
      </w:tr>
      <w:tr w:rsidR="00FF5DBD" w:rsidRPr="00A45826" w14:paraId="2440930C" w14:textId="0FED5FD1" w:rsidTr="00C770D4">
        <w:tc>
          <w:tcPr>
            <w:tcW w:w="1345" w:type="dxa"/>
          </w:tcPr>
          <w:p w14:paraId="0136895E" w14:textId="595F1CDF" w:rsidR="00FF5DBD" w:rsidRPr="00A45826" w:rsidRDefault="00FF5DBD" w:rsidP="008A562F">
            <w:r>
              <w:t>Option C:</w:t>
            </w:r>
          </w:p>
        </w:tc>
        <w:tc>
          <w:tcPr>
            <w:tcW w:w="8120" w:type="dxa"/>
          </w:tcPr>
          <w:p w14:paraId="20818ABA" w14:textId="3BA0C39A" w:rsidR="00FF5DBD" w:rsidRPr="008A562F" w:rsidRDefault="00FF5DBD" w:rsidP="008A562F">
            <w:r w:rsidRPr="008122CE">
              <w:t>DC Power to DC Power</w:t>
            </w:r>
          </w:p>
        </w:tc>
      </w:tr>
      <w:tr w:rsidR="00FF5DBD" w:rsidRPr="00A45826" w14:paraId="696B1B8C" w14:textId="526813E6" w:rsidTr="00C770D4">
        <w:tc>
          <w:tcPr>
            <w:tcW w:w="1345" w:type="dxa"/>
          </w:tcPr>
          <w:p w14:paraId="5C55FA2B" w14:textId="3560B07B" w:rsidR="00FF5DBD" w:rsidRPr="00A45826" w:rsidRDefault="00FF5DBD" w:rsidP="008A562F">
            <w:r>
              <w:t>Option D:</w:t>
            </w:r>
          </w:p>
        </w:tc>
        <w:tc>
          <w:tcPr>
            <w:tcW w:w="8120" w:type="dxa"/>
          </w:tcPr>
          <w:p w14:paraId="7DD03039" w14:textId="47EFC336" w:rsidR="00FF5DBD" w:rsidRPr="008A562F" w:rsidRDefault="00FF5DBD" w:rsidP="008A562F">
            <w:r w:rsidRPr="008122CE">
              <w:t>AC Power to AC Power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F137C6"/>
        </w:tc>
        <w:tc>
          <w:tcPr>
            <w:tcW w:w="8120" w:type="dxa"/>
          </w:tcPr>
          <w:p w14:paraId="70EDB2D3" w14:textId="77777777" w:rsidR="00C770D4" w:rsidRPr="00A45826" w:rsidRDefault="00C770D4" w:rsidP="00F137C6"/>
        </w:tc>
      </w:tr>
      <w:tr w:rsidR="00F137C6" w:rsidRPr="00A45826" w14:paraId="58B63A06" w14:textId="1FAB5AB9" w:rsidTr="00C770D4">
        <w:tc>
          <w:tcPr>
            <w:tcW w:w="1345" w:type="dxa"/>
          </w:tcPr>
          <w:p w14:paraId="194DCCCB" w14:textId="529117E3" w:rsidR="00F137C6" w:rsidRPr="00A45826" w:rsidRDefault="00F137C6" w:rsidP="00F137C6">
            <w:r>
              <w:t>Q3.</w:t>
            </w:r>
          </w:p>
        </w:tc>
        <w:tc>
          <w:tcPr>
            <w:tcW w:w="8120" w:type="dxa"/>
          </w:tcPr>
          <w:p w14:paraId="0BC42FEB" w14:textId="5107C39B" w:rsidR="00F137C6" w:rsidRDefault="00A54058" w:rsidP="00F137C6">
            <w:r w:rsidRPr="00A54058">
              <w:t>How many Switching states are there for SVM Controlled Technique</w:t>
            </w:r>
          </w:p>
        </w:tc>
      </w:tr>
      <w:tr w:rsidR="008458FC" w:rsidRPr="00A45826" w14:paraId="6EC28360" w14:textId="3DC79BA8" w:rsidTr="00C770D4">
        <w:tc>
          <w:tcPr>
            <w:tcW w:w="1345" w:type="dxa"/>
          </w:tcPr>
          <w:p w14:paraId="61DCCD72" w14:textId="2E134C3E" w:rsidR="008458FC" w:rsidRPr="00A45826" w:rsidRDefault="008458FC" w:rsidP="008458FC">
            <w:r>
              <w:t>Option A:</w:t>
            </w:r>
          </w:p>
        </w:tc>
        <w:tc>
          <w:tcPr>
            <w:tcW w:w="8120" w:type="dxa"/>
          </w:tcPr>
          <w:p w14:paraId="2DAB4EE7" w14:textId="609EF262" w:rsidR="008458FC" w:rsidRPr="008458FC" w:rsidRDefault="00FF5DBD" w:rsidP="008458FC">
            <w:r>
              <w:rPr>
                <w:szCs w:val="24"/>
              </w:rPr>
              <w:t>8</w:t>
            </w:r>
          </w:p>
        </w:tc>
      </w:tr>
      <w:tr w:rsidR="008458FC" w:rsidRPr="00A45826" w14:paraId="50812154" w14:textId="1DAFFE1A" w:rsidTr="00C770D4">
        <w:tc>
          <w:tcPr>
            <w:tcW w:w="1345" w:type="dxa"/>
          </w:tcPr>
          <w:p w14:paraId="3736E878" w14:textId="1195776D" w:rsidR="008458FC" w:rsidRPr="00A45826" w:rsidRDefault="008458FC" w:rsidP="008458FC">
            <w:r>
              <w:t>Option B:</w:t>
            </w:r>
          </w:p>
        </w:tc>
        <w:tc>
          <w:tcPr>
            <w:tcW w:w="8120" w:type="dxa"/>
          </w:tcPr>
          <w:p w14:paraId="03B3E572" w14:textId="5972E403" w:rsidR="008458FC" w:rsidRPr="008458FC" w:rsidRDefault="008458FC" w:rsidP="008458FC">
            <w:r w:rsidRPr="008458FC">
              <w:rPr>
                <w:szCs w:val="24"/>
              </w:rPr>
              <w:t>7</w:t>
            </w:r>
          </w:p>
        </w:tc>
      </w:tr>
      <w:tr w:rsidR="008458FC" w:rsidRPr="00A45826" w14:paraId="650E1E57" w14:textId="5A4C37D9" w:rsidTr="00C770D4">
        <w:tc>
          <w:tcPr>
            <w:tcW w:w="1345" w:type="dxa"/>
          </w:tcPr>
          <w:p w14:paraId="04E87646" w14:textId="21749C1B" w:rsidR="008458FC" w:rsidRPr="00A45826" w:rsidRDefault="008458FC" w:rsidP="008458FC">
            <w:r>
              <w:t>Option C:</w:t>
            </w:r>
          </w:p>
        </w:tc>
        <w:tc>
          <w:tcPr>
            <w:tcW w:w="8120" w:type="dxa"/>
          </w:tcPr>
          <w:p w14:paraId="3907728C" w14:textId="5176DEDB" w:rsidR="008458FC" w:rsidRPr="008458FC" w:rsidRDefault="00FF5DBD" w:rsidP="008458FC">
            <w:r>
              <w:rPr>
                <w:szCs w:val="24"/>
              </w:rPr>
              <w:t>6</w:t>
            </w:r>
          </w:p>
        </w:tc>
      </w:tr>
      <w:tr w:rsidR="008458FC" w:rsidRPr="00A45826" w14:paraId="72A0BE81" w14:textId="711C5F5A" w:rsidTr="00C770D4">
        <w:tc>
          <w:tcPr>
            <w:tcW w:w="1345" w:type="dxa"/>
          </w:tcPr>
          <w:p w14:paraId="69AED14F" w14:textId="6349CE1A" w:rsidR="008458FC" w:rsidRPr="00A45826" w:rsidRDefault="008458FC" w:rsidP="008458FC">
            <w:r>
              <w:t>Option D:</w:t>
            </w:r>
          </w:p>
        </w:tc>
        <w:tc>
          <w:tcPr>
            <w:tcW w:w="8120" w:type="dxa"/>
          </w:tcPr>
          <w:p w14:paraId="6882E67F" w14:textId="005296C3" w:rsidR="008458FC" w:rsidRPr="008458FC" w:rsidRDefault="008458FC" w:rsidP="008458FC">
            <w:r w:rsidRPr="008458FC">
              <w:rPr>
                <w:szCs w:val="24"/>
              </w:rPr>
              <w:t>4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F137C6"/>
        </w:tc>
        <w:tc>
          <w:tcPr>
            <w:tcW w:w="8120" w:type="dxa"/>
          </w:tcPr>
          <w:p w14:paraId="60FF9CFE" w14:textId="77777777" w:rsidR="00C770D4" w:rsidRPr="00A45826" w:rsidRDefault="00C770D4" w:rsidP="00F137C6"/>
        </w:tc>
      </w:tr>
      <w:tr w:rsidR="00F137C6" w:rsidRPr="00A45826" w14:paraId="7C16707F" w14:textId="3C19B7C5" w:rsidTr="00C770D4">
        <w:tc>
          <w:tcPr>
            <w:tcW w:w="1345" w:type="dxa"/>
          </w:tcPr>
          <w:p w14:paraId="0A51B842" w14:textId="2B3B3F07" w:rsidR="00F137C6" w:rsidRPr="00A45826" w:rsidRDefault="00F137C6" w:rsidP="00F137C6">
            <w:r>
              <w:t>Q4.</w:t>
            </w:r>
          </w:p>
        </w:tc>
        <w:tc>
          <w:tcPr>
            <w:tcW w:w="8120" w:type="dxa"/>
          </w:tcPr>
          <w:p w14:paraId="41ABDCCE" w14:textId="55A7473D" w:rsidR="00F137C6" w:rsidRDefault="001B51FB" w:rsidP="00E37CF6">
            <w:r>
              <w:t xml:space="preserve">In a three phase full </w:t>
            </w:r>
            <w:r w:rsidR="00E37CF6">
              <w:t>controlled rectifier the SCR commutation is delayed due to ________.</w:t>
            </w:r>
          </w:p>
        </w:tc>
      </w:tr>
      <w:tr w:rsidR="008458FC" w:rsidRPr="00A45826" w14:paraId="47207D6C" w14:textId="2E6BC632" w:rsidTr="00C770D4">
        <w:tc>
          <w:tcPr>
            <w:tcW w:w="1345" w:type="dxa"/>
          </w:tcPr>
          <w:p w14:paraId="03E6C502" w14:textId="21DAD5D3" w:rsidR="008458FC" w:rsidRPr="00A45826" w:rsidRDefault="008458FC" w:rsidP="008458FC">
            <w:r>
              <w:t>Option A:</w:t>
            </w:r>
          </w:p>
        </w:tc>
        <w:tc>
          <w:tcPr>
            <w:tcW w:w="8120" w:type="dxa"/>
          </w:tcPr>
          <w:p w14:paraId="779F4148" w14:textId="1B5732DB" w:rsidR="008458FC" w:rsidRPr="008458FC" w:rsidRDefault="00E37CF6" w:rsidP="008458FC">
            <w:r>
              <w:t>Source resistance effect</w:t>
            </w:r>
          </w:p>
        </w:tc>
      </w:tr>
      <w:tr w:rsidR="008458FC" w:rsidRPr="00A45826" w14:paraId="5AC8BF91" w14:textId="0A0884B8" w:rsidTr="00C770D4">
        <w:tc>
          <w:tcPr>
            <w:tcW w:w="1345" w:type="dxa"/>
          </w:tcPr>
          <w:p w14:paraId="44786BB4" w14:textId="1A1B3C09" w:rsidR="008458FC" w:rsidRPr="00A45826" w:rsidRDefault="008458FC" w:rsidP="008458FC">
            <w:r>
              <w:t>Option B:</w:t>
            </w:r>
          </w:p>
        </w:tc>
        <w:tc>
          <w:tcPr>
            <w:tcW w:w="8120" w:type="dxa"/>
          </w:tcPr>
          <w:p w14:paraId="03D84650" w14:textId="6F0B0C97" w:rsidR="008458FC" w:rsidRPr="008458FC" w:rsidRDefault="00E37CF6" w:rsidP="00E37CF6">
            <w:r>
              <w:t>Source inductance effect</w:t>
            </w:r>
          </w:p>
        </w:tc>
      </w:tr>
      <w:tr w:rsidR="008458FC" w:rsidRPr="00A45826" w14:paraId="16F8ACBD" w14:textId="503E8FA5" w:rsidTr="00C770D4">
        <w:tc>
          <w:tcPr>
            <w:tcW w:w="1345" w:type="dxa"/>
          </w:tcPr>
          <w:p w14:paraId="6269FC15" w14:textId="5111273D" w:rsidR="008458FC" w:rsidRPr="00A45826" w:rsidRDefault="008458FC" w:rsidP="008458FC">
            <w:r>
              <w:t>Option C:</w:t>
            </w:r>
          </w:p>
        </w:tc>
        <w:tc>
          <w:tcPr>
            <w:tcW w:w="8120" w:type="dxa"/>
          </w:tcPr>
          <w:p w14:paraId="0B1984B0" w14:textId="5C31A102" w:rsidR="008458FC" w:rsidRPr="008458FC" w:rsidRDefault="00581602" w:rsidP="005E1C65">
            <w:r>
              <w:rPr>
                <w:szCs w:val="24"/>
              </w:rPr>
              <w:t>Highly resistive load</w:t>
            </w:r>
          </w:p>
        </w:tc>
      </w:tr>
      <w:tr w:rsidR="008458FC" w:rsidRPr="00A45826" w14:paraId="06994D8D" w14:textId="197857E8" w:rsidTr="00C770D4">
        <w:tc>
          <w:tcPr>
            <w:tcW w:w="1345" w:type="dxa"/>
          </w:tcPr>
          <w:p w14:paraId="5D0792D8" w14:textId="5E0DC37B" w:rsidR="008458FC" w:rsidRPr="00A45826" w:rsidRDefault="008458FC" w:rsidP="008458FC">
            <w:r>
              <w:t>Option D:</w:t>
            </w:r>
          </w:p>
        </w:tc>
        <w:tc>
          <w:tcPr>
            <w:tcW w:w="8120" w:type="dxa"/>
          </w:tcPr>
          <w:p w14:paraId="38D12185" w14:textId="6871F10A" w:rsidR="008458FC" w:rsidRPr="008458FC" w:rsidRDefault="00DD799A" w:rsidP="008458FC">
            <w:r>
              <w:rPr>
                <w:szCs w:val="24"/>
              </w:rPr>
              <w:t>Freewheeling</w:t>
            </w:r>
            <w:r w:rsidR="00581602">
              <w:rPr>
                <w:szCs w:val="24"/>
              </w:rPr>
              <w:t xml:space="preserve"> diode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F137C6"/>
        </w:tc>
        <w:tc>
          <w:tcPr>
            <w:tcW w:w="8120" w:type="dxa"/>
          </w:tcPr>
          <w:p w14:paraId="249668DA" w14:textId="77777777" w:rsidR="00C770D4" w:rsidRPr="00A45826" w:rsidRDefault="00C770D4" w:rsidP="00F137C6"/>
        </w:tc>
      </w:tr>
      <w:tr w:rsidR="00045451" w:rsidRPr="00A45826" w14:paraId="68BF6B8B" w14:textId="413CF760" w:rsidTr="00C770D4">
        <w:tc>
          <w:tcPr>
            <w:tcW w:w="1345" w:type="dxa"/>
          </w:tcPr>
          <w:p w14:paraId="7CCD3D8E" w14:textId="221BBE59" w:rsidR="00045451" w:rsidRPr="00A45826" w:rsidRDefault="00045451" w:rsidP="00F137C6">
            <w:r>
              <w:t>Q5.</w:t>
            </w:r>
          </w:p>
        </w:tc>
        <w:tc>
          <w:tcPr>
            <w:tcW w:w="8120" w:type="dxa"/>
          </w:tcPr>
          <w:p w14:paraId="5AEAEDF9" w14:textId="7479CF38" w:rsidR="00045451" w:rsidRDefault="002B5A4C" w:rsidP="00F137C6">
            <w:r w:rsidRPr="002B5A4C">
              <w:t>Single-phase full bridge inverters requires</w:t>
            </w:r>
          </w:p>
        </w:tc>
      </w:tr>
      <w:tr w:rsidR="002B5A4C" w:rsidRPr="00A45826" w14:paraId="5BE12900" w14:textId="415F4FD1" w:rsidTr="00C770D4">
        <w:tc>
          <w:tcPr>
            <w:tcW w:w="1345" w:type="dxa"/>
          </w:tcPr>
          <w:p w14:paraId="128D902F" w14:textId="0D71B3DC" w:rsidR="002B5A4C" w:rsidRPr="00A45826" w:rsidRDefault="002B5A4C" w:rsidP="002B5A4C">
            <w:r>
              <w:t>Option A:</w:t>
            </w:r>
          </w:p>
        </w:tc>
        <w:tc>
          <w:tcPr>
            <w:tcW w:w="8120" w:type="dxa"/>
          </w:tcPr>
          <w:p w14:paraId="0085E523" w14:textId="7F5A2940" w:rsidR="002B5A4C" w:rsidRPr="002B5A4C" w:rsidRDefault="002B5A4C" w:rsidP="002B5A4C">
            <w:r w:rsidRPr="002B5A4C">
              <w:rPr>
                <w:bCs/>
                <w:szCs w:val="24"/>
              </w:rPr>
              <w:t>Two MOSFETs</w:t>
            </w:r>
          </w:p>
        </w:tc>
      </w:tr>
      <w:tr w:rsidR="002B5A4C" w:rsidRPr="00A45826" w14:paraId="4C9215FC" w14:textId="52B6622A" w:rsidTr="00C770D4">
        <w:tc>
          <w:tcPr>
            <w:tcW w:w="1345" w:type="dxa"/>
          </w:tcPr>
          <w:p w14:paraId="67EEBB3E" w14:textId="7820628D" w:rsidR="002B5A4C" w:rsidRPr="00A45826" w:rsidRDefault="002B5A4C" w:rsidP="002B5A4C">
            <w:r>
              <w:t>Option B:</w:t>
            </w:r>
          </w:p>
        </w:tc>
        <w:tc>
          <w:tcPr>
            <w:tcW w:w="8120" w:type="dxa"/>
          </w:tcPr>
          <w:p w14:paraId="39E0C744" w14:textId="72DA73BA" w:rsidR="002B5A4C" w:rsidRPr="002B5A4C" w:rsidRDefault="002B5A4C" w:rsidP="002B5A4C">
            <w:r w:rsidRPr="002B5A4C">
              <w:rPr>
                <w:bCs/>
                <w:szCs w:val="24"/>
              </w:rPr>
              <w:t>One MOSFET</w:t>
            </w:r>
          </w:p>
        </w:tc>
      </w:tr>
      <w:tr w:rsidR="002B5A4C" w:rsidRPr="00A45826" w14:paraId="23D4E412" w14:textId="21F5A558" w:rsidTr="00C770D4">
        <w:tc>
          <w:tcPr>
            <w:tcW w:w="1345" w:type="dxa"/>
          </w:tcPr>
          <w:p w14:paraId="1B6243EF" w14:textId="07DE599C" w:rsidR="002B5A4C" w:rsidRPr="00A45826" w:rsidRDefault="002B5A4C" w:rsidP="002B5A4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4BF326D1" w:rsidR="002B5A4C" w:rsidRPr="002B5A4C" w:rsidRDefault="002B5A4C" w:rsidP="002B5A4C">
            <w:r w:rsidRPr="002B5A4C">
              <w:rPr>
                <w:bCs/>
                <w:szCs w:val="24"/>
              </w:rPr>
              <w:t>Four MOSFETs</w:t>
            </w:r>
          </w:p>
        </w:tc>
      </w:tr>
      <w:tr w:rsidR="002B5A4C" w:rsidRPr="00A45826" w14:paraId="237DFA8A" w14:textId="04C6E0D1" w:rsidTr="00C770D4">
        <w:tc>
          <w:tcPr>
            <w:tcW w:w="1345" w:type="dxa"/>
          </w:tcPr>
          <w:p w14:paraId="393E3B84" w14:textId="732C5C50" w:rsidR="002B5A4C" w:rsidRPr="00A45826" w:rsidRDefault="002B5A4C" w:rsidP="002B5A4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07A2C4F9" w:rsidR="002B5A4C" w:rsidRPr="002B5A4C" w:rsidRDefault="002B5A4C" w:rsidP="002B5A4C">
            <w:r w:rsidRPr="002B5A4C">
              <w:rPr>
                <w:bCs/>
                <w:szCs w:val="24"/>
              </w:rPr>
              <w:t>Three MOSFETs</w:t>
            </w:r>
          </w:p>
        </w:tc>
      </w:tr>
      <w:tr w:rsidR="00C770D4" w:rsidRPr="00A45826" w14:paraId="54F9C1BC" w14:textId="0FA66825" w:rsidTr="00C770D4">
        <w:tc>
          <w:tcPr>
            <w:tcW w:w="1345" w:type="dxa"/>
          </w:tcPr>
          <w:p w14:paraId="330153D4" w14:textId="77777777" w:rsidR="00C770D4" w:rsidRPr="00A45826" w:rsidRDefault="00C770D4" w:rsidP="00F137C6"/>
        </w:tc>
        <w:tc>
          <w:tcPr>
            <w:tcW w:w="8120" w:type="dxa"/>
          </w:tcPr>
          <w:p w14:paraId="7DF61321" w14:textId="77777777" w:rsidR="00C770D4" w:rsidRPr="00A45826" w:rsidRDefault="00C770D4" w:rsidP="00F137C6"/>
        </w:tc>
      </w:tr>
      <w:tr w:rsidR="00F137C6" w:rsidRPr="00A45826" w14:paraId="2947D4D7" w14:textId="52ADE71C" w:rsidTr="00C770D4">
        <w:tc>
          <w:tcPr>
            <w:tcW w:w="1345" w:type="dxa"/>
          </w:tcPr>
          <w:p w14:paraId="0C8A1B59" w14:textId="0EC1B110" w:rsidR="00F137C6" w:rsidRPr="00A45826" w:rsidRDefault="00F137C6" w:rsidP="00A45826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450D3E6F" w:rsidR="00F137C6" w:rsidRPr="00A45826" w:rsidRDefault="00AF407F" w:rsidP="00A45826">
            <w:r>
              <w:t>SVM is __________________ switching technique for inverters</w:t>
            </w:r>
          </w:p>
        </w:tc>
      </w:tr>
      <w:tr w:rsidR="00F137C6" w:rsidRPr="00A45826" w14:paraId="432BAE32" w14:textId="472860CC" w:rsidTr="00C770D4">
        <w:tc>
          <w:tcPr>
            <w:tcW w:w="1345" w:type="dxa"/>
          </w:tcPr>
          <w:p w14:paraId="43BCF5BA" w14:textId="08A31369" w:rsidR="00F137C6" w:rsidRPr="00A45826" w:rsidRDefault="00F137C6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590E358D" w:rsidR="00F137C6" w:rsidRDefault="00AF407F" w:rsidP="00A45826">
            <w:r>
              <w:t>Switched Variable Mode</w:t>
            </w:r>
            <w:r w:rsidR="00F137C6" w:rsidRPr="00421231">
              <w:t xml:space="preserve">       </w:t>
            </w:r>
          </w:p>
        </w:tc>
      </w:tr>
      <w:tr w:rsidR="00F137C6" w:rsidRPr="00A45826" w14:paraId="464B0223" w14:textId="5D406D51" w:rsidTr="00C770D4">
        <w:tc>
          <w:tcPr>
            <w:tcW w:w="1345" w:type="dxa"/>
          </w:tcPr>
          <w:p w14:paraId="7DC694E5" w14:textId="720D7088" w:rsidR="00F137C6" w:rsidRPr="00A45826" w:rsidRDefault="00F137C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773F747B" w:rsidR="00F137C6" w:rsidRDefault="00AF407F" w:rsidP="00A45826">
            <w:r>
              <w:t>Space Vector Modulation</w:t>
            </w:r>
            <w:r w:rsidR="00F137C6" w:rsidRPr="00421231">
              <w:t xml:space="preserve">                          </w:t>
            </w:r>
          </w:p>
        </w:tc>
      </w:tr>
      <w:tr w:rsidR="00F137C6" w:rsidRPr="00A45826" w14:paraId="30445C04" w14:textId="2217A41C" w:rsidTr="00C770D4">
        <w:tc>
          <w:tcPr>
            <w:tcW w:w="1345" w:type="dxa"/>
          </w:tcPr>
          <w:p w14:paraId="469DD6C0" w14:textId="6C902CA4" w:rsidR="00F137C6" w:rsidRPr="00A45826" w:rsidRDefault="00F137C6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2AC3F83" w:rsidR="00F137C6" w:rsidRDefault="00AF407F" w:rsidP="00A45826">
            <w:r>
              <w:t>Switch Voltage Monitoring</w:t>
            </w:r>
          </w:p>
        </w:tc>
      </w:tr>
      <w:tr w:rsidR="00F137C6" w:rsidRPr="00A45826" w14:paraId="6F7CD3BA" w14:textId="64E5F94C" w:rsidTr="00C770D4">
        <w:tc>
          <w:tcPr>
            <w:tcW w:w="1345" w:type="dxa"/>
          </w:tcPr>
          <w:p w14:paraId="498ADE3E" w14:textId="23C235A1" w:rsidR="00F137C6" w:rsidRPr="00A45826" w:rsidRDefault="00F137C6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3B37EDF5" w:rsidR="00F137C6" w:rsidRDefault="00D62C30" w:rsidP="00B37CAA">
            <w:r>
              <w:t>S</w:t>
            </w:r>
            <w:r w:rsidR="00B37CAA">
              <w:t>witch</w:t>
            </w:r>
            <w:r>
              <w:t xml:space="preserve"> Voltage Mean</w:t>
            </w:r>
          </w:p>
        </w:tc>
      </w:tr>
      <w:tr w:rsidR="00C770D4" w:rsidRPr="00A45826" w14:paraId="24FACD4E" w14:textId="4FA2D5A8" w:rsidTr="00C770D4">
        <w:tc>
          <w:tcPr>
            <w:tcW w:w="1345" w:type="dxa"/>
          </w:tcPr>
          <w:p w14:paraId="22D3734B" w14:textId="77777777" w:rsidR="00C770D4" w:rsidRPr="00A45826" w:rsidRDefault="00C770D4" w:rsidP="00F137C6"/>
        </w:tc>
        <w:tc>
          <w:tcPr>
            <w:tcW w:w="8120" w:type="dxa"/>
          </w:tcPr>
          <w:p w14:paraId="34EB6387" w14:textId="77777777" w:rsidR="00C770D4" w:rsidRPr="00A45826" w:rsidRDefault="00C770D4" w:rsidP="00F137C6"/>
        </w:tc>
      </w:tr>
      <w:tr w:rsidR="00F137C6" w:rsidRPr="00A45826" w14:paraId="379082A4" w14:textId="196F4F33" w:rsidTr="00C770D4">
        <w:tc>
          <w:tcPr>
            <w:tcW w:w="1345" w:type="dxa"/>
          </w:tcPr>
          <w:p w14:paraId="44A2E0A2" w14:textId="5EEE963E" w:rsidR="00F137C6" w:rsidRPr="00A45826" w:rsidRDefault="00F137C6" w:rsidP="00A45826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004F0B87" w:rsidR="00F137C6" w:rsidRPr="00A45826" w:rsidRDefault="008412BA" w:rsidP="00B7471E">
            <w:r>
              <w:t>A dc voltage of 20V is required from</w:t>
            </w:r>
            <w:r w:rsidR="00B7471E">
              <w:t xml:space="preserve"> </w:t>
            </w:r>
            <w:r>
              <w:t>fixed dc voltage source of</w:t>
            </w:r>
            <w:r w:rsidR="009976C4">
              <w:t xml:space="preserve"> 50V, select appropriate converter and duty cycle</w:t>
            </w:r>
            <w:r>
              <w:t xml:space="preserve"> </w:t>
            </w:r>
            <w:r w:rsidR="009976C4">
              <w:t>.</w:t>
            </w:r>
          </w:p>
        </w:tc>
      </w:tr>
      <w:tr w:rsidR="00F137C6" w:rsidRPr="00A45826" w14:paraId="51820601" w14:textId="7B405628" w:rsidTr="00C770D4">
        <w:tc>
          <w:tcPr>
            <w:tcW w:w="1345" w:type="dxa"/>
          </w:tcPr>
          <w:p w14:paraId="3DF0949C" w14:textId="1D17591C" w:rsidR="00F137C6" w:rsidRPr="00A45826" w:rsidRDefault="00F137C6" w:rsidP="00A45826">
            <w:r>
              <w:t>Option A:</w:t>
            </w:r>
          </w:p>
        </w:tc>
        <w:tc>
          <w:tcPr>
            <w:tcW w:w="8120" w:type="dxa"/>
          </w:tcPr>
          <w:p w14:paraId="6E362F65" w14:textId="4B75D4D2" w:rsidR="00F137C6" w:rsidRDefault="009976C4" w:rsidP="00A45826">
            <w:r>
              <w:t>Boost Converter with duty cycle 0.4</w:t>
            </w:r>
          </w:p>
        </w:tc>
      </w:tr>
      <w:tr w:rsidR="00F137C6" w:rsidRPr="00A45826" w14:paraId="540A75CB" w14:textId="5EDCD0F0" w:rsidTr="00C770D4">
        <w:tc>
          <w:tcPr>
            <w:tcW w:w="1345" w:type="dxa"/>
          </w:tcPr>
          <w:p w14:paraId="042D2C55" w14:textId="2F8F0749" w:rsidR="00F137C6" w:rsidRPr="00A45826" w:rsidRDefault="00F137C6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2DC824EC" w:rsidR="00F137C6" w:rsidRDefault="0059113B" w:rsidP="00A45826">
            <w:r>
              <w:t>Buck Converter with duty cycle 0.4</w:t>
            </w:r>
          </w:p>
        </w:tc>
      </w:tr>
      <w:tr w:rsidR="00B86370" w:rsidRPr="00A45826" w14:paraId="698FED8B" w14:textId="2DB5F3A7" w:rsidTr="00C770D4">
        <w:tc>
          <w:tcPr>
            <w:tcW w:w="1345" w:type="dxa"/>
          </w:tcPr>
          <w:p w14:paraId="3055E070" w14:textId="400F8C88" w:rsidR="00B86370" w:rsidRPr="00A45826" w:rsidRDefault="00B86370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24B212DE" w:rsidR="00B86370" w:rsidRDefault="00B86370" w:rsidP="00A45826">
            <w:r>
              <w:t>Boost Converter with duty cycle 0.5</w:t>
            </w:r>
          </w:p>
        </w:tc>
      </w:tr>
      <w:tr w:rsidR="00B86370" w:rsidRPr="00A45826" w14:paraId="7279627B" w14:textId="7260C0E6" w:rsidTr="00C770D4">
        <w:tc>
          <w:tcPr>
            <w:tcW w:w="1345" w:type="dxa"/>
          </w:tcPr>
          <w:p w14:paraId="5198EAED" w14:textId="675EEF4F" w:rsidR="00B86370" w:rsidRPr="00A45826" w:rsidRDefault="00B86370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872B054" w:rsidR="00B86370" w:rsidRDefault="00B86370" w:rsidP="00A45826">
            <w:r>
              <w:t>Buck Converter with duty cycle 0.5</w:t>
            </w:r>
          </w:p>
        </w:tc>
      </w:tr>
      <w:tr w:rsidR="00C770D4" w:rsidRPr="00A45826" w14:paraId="3C5F2098" w14:textId="699FDC63" w:rsidTr="00C770D4">
        <w:tc>
          <w:tcPr>
            <w:tcW w:w="1345" w:type="dxa"/>
          </w:tcPr>
          <w:p w14:paraId="35C40777" w14:textId="77777777" w:rsidR="00C770D4" w:rsidRPr="00A45826" w:rsidRDefault="00C770D4" w:rsidP="00F137C6"/>
        </w:tc>
        <w:tc>
          <w:tcPr>
            <w:tcW w:w="8120" w:type="dxa"/>
          </w:tcPr>
          <w:p w14:paraId="34D6BAE6" w14:textId="77777777" w:rsidR="00C770D4" w:rsidRPr="00A45826" w:rsidRDefault="00C770D4" w:rsidP="00F137C6"/>
        </w:tc>
      </w:tr>
      <w:tr w:rsidR="007E667A" w:rsidRPr="00A45826" w14:paraId="4261CC2E" w14:textId="73973AC5" w:rsidTr="00C770D4">
        <w:tc>
          <w:tcPr>
            <w:tcW w:w="1345" w:type="dxa"/>
          </w:tcPr>
          <w:p w14:paraId="2872422F" w14:textId="0BC871E0" w:rsidR="007E667A" w:rsidRPr="00A45826" w:rsidRDefault="007E667A" w:rsidP="00A45826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7CEABEE" w:rsidR="007E667A" w:rsidRPr="00A45826" w:rsidRDefault="00646908" w:rsidP="00A45826">
            <w:r>
              <w:t>A system is represented as ________ by state space model.</w:t>
            </w:r>
          </w:p>
        </w:tc>
      </w:tr>
      <w:tr w:rsidR="007E667A" w:rsidRPr="00A45826" w14:paraId="6811EBEF" w14:textId="5995AE52" w:rsidTr="00C770D4">
        <w:tc>
          <w:tcPr>
            <w:tcW w:w="1345" w:type="dxa"/>
          </w:tcPr>
          <w:p w14:paraId="3CE2E903" w14:textId="7EE9B8AE" w:rsidR="007E667A" w:rsidRPr="00A45826" w:rsidRDefault="007E667A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55D79BAA" w:rsidR="007E667A" w:rsidRDefault="00646908" w:rsidP="00A45826">
            <w:r w:rsidRPr="00E31F95">
              <w:t>the circuit diagram</w:t>
            </w:r>
          </w:p>
        </w:tc>
      </w:tr>
      <w:tr w:rsidR="007E667A" w:rsidRPr="00A45826" w14:paraId="7C191F7C" w14:textId="1E2883D7" w:rsidTr="00C770D4">
        <w:tc>
          <w:tcPr>
            <w:tcW w:w="1345" w:type="dxa"/>
          </w:tcPr>
          <w:p w14:paraId="1295137B" w14:textId="3FFA4304" w:rsidR="007E667A" w:rsidRPr="00A45826" w:rsidRDefault="007E667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3269857D" w:rsidR="007E667A" w:rsidRDefault="007A66B7" w:rsidP="00A45826">
            <w:r w:rsidRPr="00E31F95">
              <w:t>graphical diagram</w:t>
            </w:r>
          </w:p>
        </w:tc>
      </w:tr>
      <w:tr w:rsidR="007E667A" w:rsidRPr="00A45826" w14:paraId="41CE467C" w14:textId="5FA1073D" w:rsidTr="00C770D4">
        <w:tc>
          <w:tcPr>
            <w:tcW w:w="1345" w:type="dxa"/>
          </w:tcPr>
          <w:p w14:paraId="6AD9D506" w14:textId="03E9EB73" w:rsidR="007E667A" w:rsidRPr="00A45826" w:rsidRDefault="007E667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25185C25" w:rsidR="007E667A" w:rsidRDefault="007E667A" w:rsidP="00A45826">
            <w:r w:rsidRPr="00E31F95">
              <w:t>3 dimensional view</w:t>
            </w:r>
          </w:p>
        </w:tc>
      </w:tr>
      <w:tr w:rsidR="007E667A" w:rsidRPr="00A45826" w14:paraId="4C51DC00" w14:textId="4DD33325" w:rsidTr="00C770D4">
        <w:tc>
          <w:tcPr>
            <w:tcW w:w="1345" w:type="dxa"/>
          </w:tcPr>
          <w:p w14:paraId="2172CDE7" w14:textId="4C481211" w:rsidR="007E667A" w:rsidRPr="00A45826" w:rsidRDefault="007E667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30EA952C" w:rsidR="007E667A" w:rsidRDefault="007A66B7" w:rsidP="00A45826">
            <w:r>
              <w:t>the mathematical equation</w:t>
            </w:r>
          </w:p>
        </w:tc>
      </w:tr>
      <w:tr w:rsidR="00C770D4" w:rsidRPr="00A45826" w14:paraId="59773B7B" w14:textId="0C7C8A69" w:rsidTr="00C770D4">
        <w:tc>
          <w:tcPr>
            <w:tcW w:w="1345" w:type="dxa"/>
          </w:tcPr>
          <w:p w14:paraId="7B71D7F8" w14:textId="77777777" w:rsidR="00C770D4" w:rsidRPr="00A45826" w:rsidRDefault="00C770D4" w:rsidP="00F137C6"/>
        </w:tc>
        <w:tc>
          <w:tcPr>
            <w:tcW w:w="8120" w:type="dxa"/>
          </w:tcPr>
          <w:p w14:paraId="20D69AEA" w14:textId="77777777" w:rsidR="00C770D4" w:rsidRPr="00A45826" w:rsidRDefault="00C770D4" w:rsidP="00F137C6"/>
        </w:tc>
      </w:tr>
      <w:tr w:rsidR="007E667A" w:rsidRPr="00A45826" w14:paraId="644EE1DE" w14:textId="2F2624DA" w:rsidTr="00C770D4">
        <w:tc>
          <w:tcPr>
            <w:tcW w:w="1345" w:type="dxa"/>
          </w:tcPr>
          <w:p w14:paraId="4E31B739" w14:textId="75338B5C" w:rsidR="007E667A" w:rsidRPr="00A45826" w:rsidRDefault="007E667A" w:rsidP="00A45826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39B72083" w:rsidR="007E667A" w:rsidRPr="00A45826" w:rsidRDefault="007E667A" w:rsidP="00B843DB">
            <w:r w:rsidRPr="00AC1EEC">
              <w:t xml:space="preserve">The output voltage of </w:t>
            </w:r>
            <w:r w:rsidR="00B843DB">
              <w:t>Boost</w:t>
            </w:r>
            <w:r w:rsidRPr="00AC1EEC">
              <w:t xml:space="preserve"> converter is given by the formula, ___</w:t>
            </w:r>
          </w:p>
        </w:tc>
      </w:tr>
      <w:tr w:rsidR="007E667A" w:rsidRPr="00A45826" w14:paraId="32C74068" w14:textId="6491F2E9" w:rsidTr="00C770D4">
        <w:tc>
          <w:tcPr>
            <w:tcW w:w="1345" w:type="dxa"/>
          </w:tcPr>
          <w:p w14:paraId="413BEB86" w14:textId="0E0E0E52" w:rsidR="007E667A" w:rsidRPr="00A45826" w:rsidRDefault="007E667A" w:rsidP="00A45826">
            <w:r>
              <w:t>Option A:</w:t>
            </w:r>
          </w:p>
        </w:tc>
        <w:tc>
          <w:tcPr>
            <w:tcW w:w="8120" w:type="dxa"/>
          </w:tcPr>
          <w:p w14:paraId="4E20D05A" w14:textId="5EDCDE20" w:rsidR="007E667A" w:rsidRDefault="00FB0FE3" w:rsidP="00A45826">
            <w:r>
              <w:t>-</w:t>
            </w:r>
            <w:r w:rsidR="007E667A" w:rsidRPr="00AC1EEC">
              <w:t>Vin ÷ D</w:t>
            </w:r>
          </w:p>
        </w:tc>
      </w:tr>
      <w:tr w:rsidR="007E667A" w:rsidRPr="00A45826" w14:paraId="65A4386E" w14:textId="58131FAC" w:rsidTr="00C770D4">
        <w:tc>
          <w:tcPr>
            <w:tcW w:w="1345" w:type="dxa"/>
          </w:tcPr>
          <w:p w14:paraId="20FEAF9F" w14:textId="0DEB1194" w:rsidR="007E667A" w:rsidRPr="00A45826" w:rsidRDefault="007E667A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15C5C32A" w:rsidR="007E667A" w:rsidRDefault="00FB0FE3" w:rsidP="00A45826">
            <w:r>
              <w:t>-Dx</w:t>
            </w:r>
            <w:r w:rsidR="007E667A" w:rsidRPr="00AC1EEC">
              <w:t>Vin ÷ (1 - D)</w:t>
            </w:r>
          </w:p>
        </w:tc>
      </w:tr>
      <w:tr w:rsidR="007E667A" w:rsidRPr="00A45826" w14:paraId="2867E1B5" w14:textId="7A29D28F" w:rsidTr="00C770D4">
        <w:tc>
          <w:tcPr>
            <w:tcW w:w="1345" w:type="dxa"/>
          </w:tcPr>
          <w:p w14:paraId="6815D3B6" w14:textId="510A299B" w:rsidR="007E667A" w:rsidRPr="00A45826" w:rsidRDefault="007E667A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67D6D8F" w:rsidR="007E667A" w:rsidRDefault="007E667A" w:rsidP="00A45826">
            <w:r w:rsidRPr="00AC1EEC">
              <w:t>Vin</w:t>
            </w:r>
            <w:r w:rsidR="00C97C94">
              <w:t xml:space="preserve"> / (1-D)</w:t>
            </w:r>
          </w:p>
        </w:tc>
      </w:tr>
      <w:tr w:rsidR="007E667A" w:rsidRPr="00A45826" w14:paraId="2F2F4F35" w14:textId="5CBF0261" w:rsidTr="00C770D4">
        <w:tc>
          <w:tcPr>
            <w:tcW w:w="1345" w:type="dxa"/>
          </w:tcPr>
          <w:p w14:paraId="344AA882" w14:textId="40D1F0A8" w:rsidR="007E667A" w:rsidRPr="00A45826" w:rsidRDefault="007E667A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266CB12D" w:rsidR="007E667A" w:rsidRDefault="007E667A" w:rsidP="00A45826">
            <w:r w:rsidRPr="00AC1EEC">
              <w:t>D×Vin</w:t>
            </w:r>
          </w:p>
        </w:tc>
      </w:tr>
      <w:tr w:rsidR="00C770D4" w:rsidRPr="00A45826" w14:paraId="6D86A672" w14:textId="681F2F7F" w:rsidTr="00C770D4">
        <w:tc>
          <w:tcPr>
            <w:tcW w:w="1345" w:type="dxa"/>
          </w:tcPr>
          <w:p w14:paraId="44FE5EC6" w14:textId="77777777" w:rsidR="00C770D4" w:rsidRPr="00A45826" w:rsidRDefault="00C770D4" w:rsidP="00F137C6"/>
        </w:tc>
        <w:tc>
          <w:tcPr>
            <w:tcW w:w="8120" w:type="dxa"/>
          </w:tcPr>
          <w:p w14:paraId="0F6E090F" w14:textId="77777777" w:rsidR="00C770D4" w:rsidRPr="00A45826" w:rsidRDefault="00C770D4" w:rsidP="00F137C6"/>
        </w:tc>
      </w:tr>
      <w:tr w:rsidR="00622CEF" w:rsidRPr="00A45826" w14:paraId="2CD57D64" w14:textId="20A84AD4" w:rsidTr="00C770D4">
        <w:tc>
          <w:tcPr>
            <w:tcW w:w="1345" w:type="dxa"/>
          </w:tcPr>
          <w:p w14:paraId="61AC5F6B" w14:textId="628DB33B" w:rsidR="00622CEF" w:rsidRPr="00A45826" w:rsidRDefault="00622CEF" w:rsidP="00A45826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6F001ED2" w:rsidR="00622CEF" w:rsidRPr="00A45826" w:rsidRDefault="00622CEF" w:rsidP="000F2486">
            <w:r w:rsidRPr="00622CEF">
              <w:t>Calculate the output voltage</w:t>
            </w:r>
            <w:r w:rsidR="00A71184">
              <w:t xml:space="preserve"> </w:t>
            </w:r>
            <w:r w:rsidRPr="00622CEF">
              <w:t xml:space="preserve">of </w:t>
            </w:r>
            <w:r w:rsidR="00A71184">
              <w:t xml:space="preserve">the </w:t>
            </w:r>
            <w:r w:rsidR="000F2486">
              <w:t>Boost</w:t>
            </w:r>
            <w:r w:rsidR="00A71184">
              <w:t xml:space="preserve"> </w:t>
            </w:r>
            <w:r w:rsidRPr="00622CEF">
              <w:t>conve</w:t>
            </w:r>
            <w:r w:rsidR="00A71184">
              <w:t xml:space="preserve">rter if the supply voltage is </w:t>
            </w:r>
            <w:r w:rsidR="000F2486">
              <w:t>6</w:t>
            </w:r>
            <w:r w:rsidR="007A7C51">
              <w:t xml:space="preserve"> V and duty cycle value is 0.5 .</w:t>
            </w:r>
          </w:p>
        </w:tc>
      </w:tr>
      <w:tr w:rsidR="00622CEF" w:rsidRPr="00A45826" w14:paraId="252D7C39" w14:textId="27FD330C" w:rsidTr="00C770D4">
        <w:tc>
          <w:tcPr>
            <w:tcW w:w="1345" w:type="dxa"/>
          </w:tcPr>
          <w:p w14:paraId="15381FED" w14:textId="43DE438A" w:rsidR="00622CEF" w:rsidRPr="00A45826" w:rsidRDefault="00622CEF" w:rsidP="00A4582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7742D47A" w:rsidR="00622CEF" w:rsidRDefault="00BE57D9" w:rsidP="00A45826">
            <w:r>
              <w:t>12</w:t>
            </w:r>
            <w:r w:rsidR="00622CEF" w:rsidRPr="00DF30BB">
              <w:t>V</w:t>
            </w:r>
          </w:p>
        </w:tc>
      </w:tr>
      <w:tr w:rsidR="00622CEF" w:rsidRPr="00A45826" w14:paraId="66C26AE2" w14:textId="3ED2D066" w:rsidTr="00C770D4">
        <w:tc>
          <w:tcPr>
            <w:tcW w:w="1345" w:type="dxa"/>
          </w:tcPr>
          <w:p w14:paraId="5D03683A" w14:textId="2B82615F" w:rsidR="00622CEF" w:rsidRPr="00A45826" w:rsidRDefault="00622CEF" w:rsidP="00A4582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742CE82" w:rsidR="00622CEF" w:rsidRDefault="00BE57D9" w:rsidP="00A45826">
            <w:r>
              <w:t>24</w:t>
            </w:r>
            <w:r w:rsidR="00622CEF" w:rsidRPr="00DF30BB">
              <w:t>V</w:t>
            </w:r>
          </w:p>
        </w:tc>
      </w:tr>
      <w:tr w:rsidR="00622CEF" w:rsidRPr="00A45826" w14:paraId="3C7907D4" w14:textId="473BE6F5" w:rsidTr="00C770D4">
        <w:tc>
          <w:tcPr>
            <w:tcW w:w="1345" w:type="dxa"/>
          </w:tcPr>
          <w:p w14:paraId="4B8B5CEF" w14:textId="6A4D1DF0" w:rsidR="00622CEF" w:rsidRPr="00A45826" w:rsidRDefault="00622CEF" w:rsidP="00A4582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02C11B69" w:rsidR="00622CEF" w:rsidRDefault="00BE57D9" w:rsidP="00A45826">
            <w:r>
              <w:t>32</w:t>
            </w:r>
            <w:r w:rsidR="00622CEF" w:rsidRPr="00DF30BB">
              <w:t>V</w:t>
            </w:r>
          </w:p>
        </w:tc>
      </w:tr>
      <w:tr w:rsidR="00622CEF" w:rsidRPr="00A45826" w14:paraId="2702F400" w14:textId="46E71845" w:rsidTr="00C770D4">
        <w:tc>
          <w:tcPr>
            <w:tcW w:w="1345" w:type="dxa"/>
          </w:tcPr>
          <w:p w14:paraId="0A2E230A" w14:textId="372D922A" w:rsidR="00622CEF" w:rsidRPr="00A45826" w:rsidRDefault="00622CEF" w:rsidP="00A4582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18855815" w:rsidR="00622CEF" w:rsidRDefault="00BE57D9" w:rsidP="00A45826">
            <w:r>
              <w:t>40</w:t>
            </w:r>
            <w:r w:rsidR="00622CEF" w:rsidRPr="00DF30BB">
              <w:t>V</w:t>
            </w:r>
          </w:p>
        </w:tc>
      </w:tr>
      <w:tr w:rsidR="00C770D4" w:rsidRPr="00A45826" w14:paraId="3127A26D" w14:textId="6001D520" w:rsidTr="00C770D4">
        <w:tc>
          <w:tcPr>
            <w:tcW w:w="1345" w:type="dxa"/>
          </w:tcPr>
          <w:p w14:paraId="375774C6" w14:textId="77777777" w:rsidR="00C770D4" w:rsidRPr="00A45826" w:rsidRDefault="00C770D4" w:rsidP="00F137C6"/>
        </w:tc>
        <w:tc>
          <w:tcPr>
            <w:tcW w:w="8120" w:type="dxa"/>
          </w:tcPr>
          <w:p w14:paraId="415A19DF" w14:textId="77777777" w:rsidR="00C770D4" w:rsidRPr="00A45826" w:rsidRDefault="00C770D4" w:rsidP="00F137C6"/>
        </w:tc>
      </w:tr>
      <w:tr w:rsidR="005967B3" w:rsidRPr="00A45826" w14:paraId="0255C045" w14:textId="30467871" w:rsidTr="00C770D4">
        <w:tc>
          <w:tcPr>
            <w:tcW w:w="1345" w:type="dxa"/>
          </w:tcPr>
          <w:p w14:paraId="588F08E9" w14:textId="3FE9AA80" w:rsidR="005967B3" w:rsidRPr="00A45826" w:rsidRDefault="005967B3" w:rsidP="00090303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A8B626E" w:rsidR="005967B3" w:rsidRPr="00A45826" w:rsidRDefault="0020730E" w:rsidP="00090303">
            <w:r w:rsidRPr="0020730E">
              <w:t>Which of the following is not a part of UPS?</w:t>
            </w:r>
          </w:p>
        </w:tc>
      </w:tr>
      <w:tr w:rsidR="0020730E" w:rsidRPr="00A45826" w14:paraId="4091B95F" w14:textId="39AD6141" w:rsidTr="00C770D4">
        <w:tc>
          <w:tcPr>
            <w:tcW w:w="1345" w:type="dxa"/>
          </w:tcPr>
          <w:p w14:paraId="2EBDC094" w14:textId="18BA1E6A" w:rsidR="0020730E" w:rsidRPr="00A45826" w:rsidRDefault="0020730E" w:rsidP="0020730E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5212DA82" w:rsidR="0020730E" w:rsidRPr="0008761A" w:rsidRDefault="0020730E" w:rsidP="0020730E">
            <w:r w:rsidRPr="0008761A">
              <w:rPr>
                <w:bCs/>
                <w:szCs w:val="24"/>
              </w:rPr>
              <w:t>Rectifier</w:t>
            </w:r>
          </w:p>
        </w:tc>
      </w:tr>
      <w:tr w:rsidR="0020730E" w:rsidRPr="00A45826" w14:paraId="477C95A5" w14:textId="5C792CB9" w:rsidTr="00C770D4">
        <w:tc>
          <w:tcPr>
            <w:tcW w:w="1345" w:type="dxa"/>
          </w:tcPr>
          <w:p w14:paraId="3181468E" w14:textId="7386E2DD" w:rsidR="0020730E" w:rsidRPr="00A45826" w:rsidRDefault="0020730E" w:rsidP="0020730E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4DAA6ABF" w:rsidR="0020730E" w:rsidRPr="0008761A" w:rsidRDefault="0020730E" w:rsidP="0020730E">
            <w:r w:rsidRPr="0008761A">
              <w:rPr>
                <w:bCs/>
                <w:szCs w:val="24"/>
              </w:rPr>
              <w:t>Inverter</w:t>
            </w:r>
          </w:p>
        </w:tc>
      </w:tr>
      <w:tr w:rsidR="0020730E" w:rsidRPr="00A45826" w14:paraId="50ABF761" w14:textId="26881025" w:rsidTr="00C770D4">
        <w:tc>
          <w:tcPr>
            <w:tcW w:w="1345" w:type="dxa"/>
          </w:tcPr>
          <w:p w14:paraId="1185AF8A" w14:textId="6694BF97" w:rsidR="0020730E" w:rsidRPr="00A45826" w:rsidRDefault="0020730E" w:rsidP="0020730E">
            <w:r>
              <w:t>Option C:</w:t>
            </w:r>
          </w:p>
        </w:tc>
        <w:tc>
          <w:tcPr>
            <w:tcW w:w="8120" w:type="dxa"/>
          </w:tcPr>
          <w:p w14:paraId="4CE02851" w14:textId="699761B3" w:rsidR="0020730E" w:rsidRPr="0008761A" w:rsidRDefault="0020730E" w:rsidP="0020730E">
            <w:r w:rsidRPr="0008761A">
              <w:rPr>
                <w:bCs/>
                <w:szCs w:val="24"/>
              </w:rPr>
              <w:t>Battery</w:t>
            </w:r>
          </w:p>
        </w:tc>
      </w:tr>
      <w:tr w:rsidR="0020730E" w:rsidRPr="00A45826" w14:paraId="1D001551" w14:textId="0FF452EE" w:rsidTr="00C770D4">
        <w:tc>
          <w:tcPr>
            <w:tcW w:w="1345" w:type="dxa"/>
          </w:tcPr>
          <w:p w14:paraId="703E318E" w14:textId="3B4F26EA" w:rsidR="0020730E" w:rsidRPr="00A45826" w:rsidRDefault="0020730E" w:rsidP="0020730E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486A6F9F" w:rsidR="0020730E" w:rsidRPr="0008761A" w:rsidRDefault="00C45DC7" w:rsidP="0020730E">
            <w:r w:rsidRPr="0008761A">
              <w:rPr>
                <w:bCs/>
                <w:szCs w:val="24"/>
              </w:rPr>
              <w:t>Induction motor</w:t>
            </w:r>
          </w:p>
        </w:tc>
      </w:tr>
      <w:tr w:rsidR="00C770D4" w:rsidRPr="00A45826" w14:paraId="22E6A674" w14:textId="4B2DE89D" w:rsidTr="00C770D4">
        <w:tc>
          <w:tcPr>
            <w:tcW w:w="1345" w:type="dxa"/>
          </w:tcPr>
          <w:p w14:paraId="273E7A4D" w14:textId="77777777" w:rsidR="00C770D4" w:rsidRPr="00A45826" w:rsidRDefault="00C770D4" w:rsidP="00F137C6"/>
        </w:tc>
        <w:tc>
          <w:tcPr>
            <w:tcW w:w="8120" w:type="dxa"/>
          </w:tcPr>
          <w:p w14:paraId="3B41BBAF" w14:textId="77777777" w:rsidR="00C770D4" w:rsidRPr="00A45826" w:rsidRDefault="00C770D4" w:rsidP="00F137C6"/>
        </w:tc>
      </w:tr>
      <w:tr w:rsidR="00724583" w:rsidRPr="00A45826" w14:paraId="79011199" w14:textId="36D72ADF" w:rsidTr="00C770D4">
        <w:tc>
          <w:tcPr>
            <w:tcW w:w="1345" w:type="dxa"/>
          </w:tcPr>
          <w:p w14:paraId="058C78C0" w14:textId="4FEDD67B" w:rsidR="00724583" w:rsidRPr="00A45826" w:rsidRDefault="00724583" w:rsidP="00090303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0B2C953F" w:rsidR="00724583" w:rsidRPr="00A45826" w:rsidRDefault="003B435B" w:rsidP="00090303">
            <w:r>
              <w:t xml:space="preserve">A comparison between AC and DC drives, separately excited DC motors are _______expensive than equivalent squirrel cage induction motor and power converters for DC drives are _________ expensive than AC drives.  </w:t>
            </w:r>
          </w:p>
        </w:tc>
      </w:tr>
      <w:tr w:rsidR="007529E8" w:rsidRPr="00A45826" w14:paraId="4508F6F1" w14:textId="61D19359" w:rsidTr="00C770D4">
        <w:tc>
          <w:tcPr>
            <w:tcW w:w="1345" w:type="dxa"/>
          </w:tcPr>
          <w:p w14:paraId="390D0F19" w14:textId="584A73F3" w:rsidR="007529E8" w:rsidRPr="00A45826" w:rsidRDefault="007529E8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41917D92" w:rsidR="007529E8" w:rsidRDefault="003B435B" w:rsidP="00090303">
            <w:r>
              <w:t>more</w:t>
            </w:r>
            <w:r w:rsidR="00CC36E3">
              <w:t xml:space="preserve"> </w:t>
            </w:r>
            <w:r>
              <w:t xml:space="preserve">, less </w:t>
            </w:r>
          </w:p>
        </w:tc>
      </w:tr>
      <w:tr w:rsidR="007529E8" w:rsidRPr="00A45826" w14:paraId="1BCC53CA" w14:textId="56569944" w:rsidTr="00C770D4">
        <w:tc>
          <w:tcPr>
            <w:tcW w:w="1345" w:type="dxa"/>
          </w:tcPr>
          <w:p w14:paraId="03F6529F" w14:textId="3F3E68E2" w:rsidR="007529E8" w:rsidRPr="00A45826" w:rsidRDefault="007529E8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31BB2AA1" w:rsidR="007529E8" w:rsidRDefault="00CC36E3" w:rsidP="00090303">
            <w:r>
              <w:t>more, more</w:t>
            </w:r>
          </w:p>
        </w:tc>
      </w:tr>
      <w:tr w:rsidR="007529E8" w:rsidRPr="00A45826" w14:paraId="74176F0C" w14:textId="78130806" w:rsidTr="00C770D4">
        <w:tc>
          <w:tcPr>
            <w:tcW w:w="1345" w:type="dxa"/>
          </w:tcPr>
          <w:p w14:paraId="08B71E70" w14:textId="6DE6830D" w:rsidR="007529E8" w:rsidRPr="00A45826" w:rsidRDefault="007529E8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35076931" w:rsidR="007529E8" w:rsidRDefault="00CC36E3" w:rsidP="00090303">
            <w:r>
              <w:t>less, less</w:t>
            </w:r>
          </w:p>
        </w:tc>
      </w:tr>
      <w:tr w:rsidR="007529E8" w:rsidRPr="00A45826" w14:paraId="664EC731" w14:textId="0B453A17" w:rsidTr="00C770D4">
        <w:tc>
          <w:tcPr>
            <w:tcW w:w="1345" w:type="dxa"/>
          </w:tcPr>
          <w:p w14:paraId="420C20B0" w14:textId="2555F6B7" w:rsidR="007529E8" w:rsidRPr="00A45826" w:rsidRDefault="007529E8" w:rsidP="00090303">
            <w:r>
              <w:t>Option D:</w:t>
            </w:r>
          </w:p>
        </w:tc>
        <w:tc>
          <w:tcPr>
            <w:tcW w:w="8120" w:type="dxa"/>
          </w:tcPr>
          <w:p w14:paraId="79D23C79" w14:textId="3394A8B7" w:rsidR="007529E8" w:rsidRDefault="00CC36E3" w:rsidP="00090303">
            <w:r>
              <w:t>less, more</w:t>
            </w:r>
          </w:p>
        </w:tc>
      </w:tr>
      <w:tr w:rsidR="00C770D4" w:rsidRPr="00A45826" w14:paraId="6AC7E03C" w14:textId="3FF12755" w:rsidTr="00C770D4">
        <w:tc>
          <w:tcPr>
            <w:tcW w:w="1345" w:type="dxa"/>
          </w:tcPr>
          <w:p w14:paraId="773C9909" w14:textId="77777777" w:rsidR="00C770D4" w:rsidRPr="00A45826" w:rsidRDefault="00C770D4" w:rsidP="00F137C6"/>
        </w:tc>
        <w:tc>
          <w:tcPr>
            <w:tcW w:w="8120" w:type="dxa"/>
          </w:tcPr>
          <w:p w14:paraId="217EBF79" w14:textId="77777777" w:rsidR="00C770D4" w:rsidRPr="00A45826" w:rsidRDefault="00C770D4" w:rsidP="00F137C6"/>
        </w:tc>
      </w:tr>
      <w:tr w:rsidR="00F20CF1" w:rsidRPr="00A45826" w14:paraId="38E56799" w14:textId="6CB55E1C" w:rsidTr="00C770D4">
        <w:tc>
          <w:tcPr>
            <w:tcW w:w="1345" w:type="dxa"/>
          </w:tcPr>
          <w:p w14:paraId="10F24247" w14:textId="0313CB4E" w:rsidR="00F20CF1" w:rsidRPr="00A45826" w:rsidRDefault="00F20CF1" w:rsidP="0009030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2B43389F" w:rsidR="00F20CF1" w:rsidRPr="00A45826" w:rsidRDefault="00164A25" w:rsidP="00090303">
            <w:r w:rsidRPr="00164A25">
              <w:t>Which of the following statements is not true about the Induction Heating?</w:t>
            </w:r>
          </w:p>
        </w:tc>
      </w:tr>
      <w:tr w:rsidR="00164A25" w:rsidRPr="00A45826" w14:paraId="28539078" w14:textId="167D11D8" w:rsidTr="00C770D4">
        <w:tc>
          <w:tcPr>
            <w:tcW w:w="1345" w:type="dxa"/>
          </w:tcPr>
          <w:p w14:paraId="53C42F33" w14:textId="72E3B9A5" w:rsidR="00164A25" w:rsidRPr="00A45826" w:rsidRDefault="00164A25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203BD182" w:rsidR="00164A25" w:rsidRDefault="00164A25" w:rsidP="001F0E11">
            <w:r w:rsidRPr="00D45D27">
              <w:t>It ca</w:t>
            </w:r>
            <w:r w:rsidR="00B70189">
              <w:t>n be used for heating conductive</w:t>
            </w:r>
            <w:r w:rsidRPr="00D45D27">
              <w:t xml:space="preserve"> </w:t>
            </w:r>
            <w:r w:rsidR="00B70189">
              <w:t>and non-conductive</w:t>
            </w:r>
            <w:bookmarkStart w:id="0" w:name="_GoBack"/>
            <w:bookmarkEnd w:id="0"/>
            <w:r w:rsidR="00B8020A">
              <w:t xml:space="preserve"> </w:t>
            </w:r>
            <w:r w:rsidRPr="00D45D27">
              <w:t>material</w:t>
            </w:r>
            <w:r w:rsidR="00B8020A">
              <w:t xml:space="preserve"> directly</w:t>
            </w:r>
            <w:r w:rsidRPr="00D45D27">
              <w:t>.</w:t>
            </w:r>
          </w:p>
        </w:tc>
      </w:tr>
      <w:tr w:rsidR="00164A25" w:rsidRPr="00A45826" w14:paraId="51991EFD" w14:textId="4852721B" w:rsidTr="00C770D4">
        <w:tc>
          <w:tcPr>
            <w:tcW w:w="1345" w:type="dxa"/>
          </w:tcPr>
          <w:p w14:paraId="28DA1660" w14:textId="3A308825" w:rsidR="00164A25" w:rsidRPr="00A45826" w:rsidRDefault="00164A25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FD5A9DE" w:rsidR="00164A25" w:rsidRDefault="00164A25" w:rsidP="00090303">
            <w:r w:rsidRPr="00D45D27">
              <w:t>Heating is</w:t>
            </w:r>
            <w:r w:rsidR="00B8020A">
              <w:t xml:space="preserve"> not</w:t>
            </w:r>
            <w:r w:rsidRPr="00D45D27">
              <w:t xml:space="preserve"> uniform throughout the work piece.</w:t>
            </w:r>
          </w:p>
        </w:tc>
      </w:tr>
      <w:tr w:rsidR="00164A25" w:rsidRPr="00A45826" w14:paraId="0740B604" w14:textId="778F8FB8" w:rsidTr="00C770D4">
        <w:tc>
          <w:tcPr>
            <w:tcW w:w="1345" w:type="dxa"/>
          </w:tcPr>
          <w:p w14:paraId="7A46C000" w14:textId="6FF236E3" w:rsidR="00164A25" w:rsidRPr="00A45826" w:rsidRDefault="00164A25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6A5FFBCB" w:rsidR="00164A25" w:rsidRDefault="00164A25" w:rsidP="00090303">
            <w:r w:rsidRPr="00D45D27">
              <w:t>Change in frequency affects the depth of penetration of heat.</w:t>
            </w:r>
          </w:p>
        </w:tc>
      </w:tr>
      <w:tr w:rsidR="00164A25" w:rsidRPr="00A45826" w14:paraId="2AF87872" w14:textId="529440E3" w:rsidTr="00C770D4">
        <w:tc>
          <w:tcPr>
            <w:tcW w:w="1345" w:type="dxa"/>
          </w:tcPr>
          <w:p w14:paraId="58936E39" w14:textId="75F5C0CC" w:rsidR="00164A25" w:rsidRPr="00A45826" w:rsidRDefault="00164A25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5DFE46F7" w:rsidR="00164A25" w:rsidRDefault="00164A25" w:rsidP="00090303">
            <w:r w:rsidRPr="00D45D27">
              <w:t xml:space="preserve">Rate of heating is proportional to square of the current.    </w:t>
            </w:r>
          </w:p>
        </w:tc>
      </w:tr>
      <w:tr w:rsidR="00C770D4" w:rsidRPr="00A45826" w14:paraId="17E00B2C" w14:textId="74CF2B9E" w:rsidTr="00C770D4">
        <w:tc>
          <w:tcPr>
            <w:tcW w:w="1345" w:type="dxa"/>
          </w:tcPr>
          <w:p w14:paraId="19316AEF" w14:textId="77777777" w:rsidR="00C770D4" w:rsidRPr="00A45826" w:rsidRDefault="00C770D4" w:rsidP="00F137C6"/>
        </w:tc>
        <w:tc>
          <w:tcPr>
            <w:tcW w:w="8120" w:type="dxa"/>
          </w:tcPr>
          <w:p w14:paraId="4AC94DB9" w14:textId="77777777" w:rsidR="00C770D4" w:rsidRPr="00A45826" w:rsidRDefault="00C770D4" w:rsidP="00F137C6"/>
        </w:tc>
      </w:tr>
      <w:tr w:rsidR="006D5CC3" w:rsidRPr="00A45826" w14:paraId="2DB43B3A" w14:textId="78E7916D" w:rsidTr="00C770D4">
        <w:tc>
          <w:tcPr>
            <w:tcW w:w="1345" w:type="dxa"/>
          </w:tcPr>
          <w:p w14:paraId="0919613E" w14:textId="66D0CEFB" w:rsidR="006D5CC3" w:rsidRPr="00A45826" w:rsidRDefault="006D5CC3" w:rsidP="00090303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7C2573D3" w:rsidR="006D5CC3" w:rsidRPr="00A45826" w:rsidRDefault="00097660" w:rsidP="00090303">
            <w:r w:rsidRPr="00097660">
              <w:t xml:space="preserve">For a semi converter controlled DC Motor with constant field supply, when does the armature current </w:t>
            </w:r>
            <w:r>
              <w:t xml:space="preserve">may </w:t>
            </w:r>
            <w:r w:rsidR="00F81670" w:rsidRPr="00097660">
              <w:t>become</w:t>
            </w:r>
            <w:r w:rsidRPr="00097660">
              <w:t xml:space="preserve"> discontinuous?</w:t>
            </w:r>
          </w:p>
        </w:tc>
      </w:tr>
      <w:tr w:rsidR="00097660" w:rsidRPr="00A45826" w14:paraId="17B91D8C" w14:textId="6E2B9E31" w:rsidTr="00C770D4">
        <w:tc>
          <w:tcPr>
            <w:tcW w:w="1345" w:type="dxa"/>
          </w:tcPr>
          <w:p w14:paraId="7650E048" w14:textId="03628786" w:rsidR="00097660" w:rsidRPr="00A45826" w:rsidRDefault="00097660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234E52DA" w:rsidR="00097660" w:rsidRDefault="00097660" w:rsidP="00090303">
            <w:r w:rsidRPr="00C05993">
              <w:t xml:space="preserve">Small firing angles </w:t>
            </w:r>
          </w:p>
        </w:tc>
      </w:tr>
      <w:tr w:rsidR="00097660" w:rsidRPr="00A45826" w14:paraId="6817FFCD" w14:textId="08EEE962" w:rsidTr="00C770D4">
        <w:tc>
          <w:tcPr>
            <w:tcW w:w="1345" w:type="dxa"/>
          </w:tcPr>
          <w:p w14:paraId="33AF5336" w14:textId="32946E91" w:rsidR="00097660" w:rsidRPr="00A45826" w:rsidRDefault="00097660" w:rsidP="00090303">
            <w:r>
              <w:t>Option B:</w:t>
            </w:r>
          </w:p>
        </w:tc>
        <w:tc>
          <w:tcPr>
            <w:tcW w:w="8120" w:type="dxa"/>
          </w:tcPr>
          <w:p w14:paraId="507C10D8" w14:textId="40A40F19" w:rsidR="00097660" w:rsidRDefault="00097660" w:rsidP="00090303">
            <w:r w:rsidRPr="00C05993">
              <w:t xml:space="preserve">Large firing angles </w:t>
            </w:r>
          </w:p>
        </w:tc>
      </w:tr>
      <w:tr w:rsidR="00097660" w:rsidRPr="00A45826" w14:paraId="2A9B0BB6" w14:textId="6945ABB6" w:rsidTr="00C770D4">
        <w:tc>
          <w:tcPr>
            <w:tcW w:w="1345" w:type="dxa"/>
          </w:tcPr>
          <w:p w14:paraId="7BBD5CB8" w14:textId="6CC3E77C" w:rsidR="00097660" w:rsidRPr="00A45826" w:rsidRDefault="00097660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61D5F8A5" w:rsidR="00097660" w:rsidRDefault="00097660" w:rsidP="00090303">
            <w:r w:rsidRPr="00C05993">
              <w:t xml:space="preserve">Firing angle is zero </w:t>
            </w:r>
          </w:p>
        </w:tc>
      </w:tr>
      <w:tr w:rsidR="00097660" w:rsidRPr="00A45826" w14:paraId="0A4290D2" w14:textId="46C50B0D" w:rsidTr="00C770D4">
        <w:tc>
          <w:tcPr>
            <w:tcW w:w="1345" w:type="dxa"/>
          </w:tcPr>
          <w:p w14:paraId="191D0B2E" w14:textId="1A0FD750" w:rsidR="00097660" w:rsidRPr="00A45826" w:rsidRDefault="00097660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71D834C" w:rsidR="00097660" w:rsidRDefault="00097660" w:rsidP="00090303">
            <w:r w:rsidRPr="00C05993">
              <w:t>Does not depend on firing angle</w:t>
            </w:r>
          </w:p>
        </w:tc>
      </w:tr>
      <w:tr w:rsidR="00C770D4" w:rsidRPr="00A45826" w14:paraId="2D2A88DB" w14:textId="1CABA45D" w:rsidTr="00C770D4">
        <w:tc>
          <w:tcPr>
            <w:tcW w:w="1345" w:type="dxa"/>
          </w:tcPr>
          <w:p w14:paraId="36BA891A" w14:textId="77777777" w:rsidR="00C770D4" w:rsidRPr="00A45826" w:rsidRDefault="00C770D4" w:rsidP="00F137C6"/>
        </w:tc>
        <w:tc>
          <w:tcPr>
            <w:tcW w:w="8120" w:type="dxa"/>
          </w:tcPr>
          <w:p w14:paraId="7FCD4E1C" w14:textId="77777777" w:rsidR="00C770D4" w:rsidRPr="00A45826" w:rsidRDefault="00C770D4" w:rsidP="00F137C6"/>
        </w:tc>
      </w:tr>
      <w:tr w:rsidR="005125B7" w:rsidRPr="00A45826" w14:paraId="161E8A86" w14:textId="468315A0" w:rsidTr="00C770D4">
        <w:tc>
          <w:tcPr>
            <w:tcW w:w="1345" w:type="dxa"/>
          </w:tcPr>
          <w:p w14:paraId="53D10E4D" w14:textId="7CCF4884" w:rsidR="005125B7" w:rsidRPr="00A45826" w:rsidRDefault="005125B7" w:rsidP="0009030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581623CD" w:rsidR="005125B7" w:rsidRPr="00A45826" w:rsidRDefault="00DF1877" w:rsidP="003849C9">
            <w:r>
              <w:rPr>
                <w:rFonts w:ascii="Times New Roman" w:eastAsia="Calibri" w:hAnsi="Times New Roman"/>
                <w:szCs w:val="24"/>
              </w:rPr>
              <w:t xml:space="preserve">Calculate slip of </w:t>
            </w:r>
            <w:r w:rsidR="003849C9">
              <w:rPr>
                <w:rFonts w:ascii="Times New Roman" w:eastAsia="Calibri" w:hAnsi="Times New Roman"/>
                <w:szCs w:val="24"/>
              </w:rPr>
              <w:t xml:space="preserve">four pole, 50Hz </w:t>
            </w:r>
            <w:r>
              <w:rPr>
                <w:rFonts w:ascii="Times New Roman" w:eastAsia="Calibri" w:hAnsi="Times New Roman"/>
                <w:szCs w:val="24"/>
              </w:rPr>
              <w:t xml:space="preserve">induction motor </w:t>
            </w:r>
            <w:r w:rsidR="003849C9">
              <w:rPr>
                <w:rFonts w:ascii="Times New Roman" w:eastAsia="Calibri" w:hAnsi="Times New Roman"/>
                <w:szCs w:val="24"/>
              </w:rPr>
              <w:t xml:space="preserve">having </w:t>
            </w:r>
            <w:r>
              <w:rPr>
                <w:rFonts w:ascii="Times New Roman" w:eastAsia="Calibri" w:hAnsi="Times New Roman"/>
                <w:szCs w:val="24"/>
              </w:rPr>
              <w:t>rotor speed of 1410rpm</w:t>
            </w:r>
          </w:p>
        </w:tc>
      </w:tr>
      <w:tr w:rsidR="00F2646A" w:rsidRPr="00A45826" w14:paraId="3536FECE" w14:textId="30EAD99B" w:rsidTr="00C770D4">
        <w:tc>
          <w:tcPr>
            <w:tcW w:w="1345" w:type="dxa"/>
          </w:tcPr>
          <w:p w14:paraId="2CB4F565" w14:textId="061CCDCD" w:rsidR="00F2646A" w:rsidRPr="00A45826" w:rsidRDefault="00F2646A" w:rsidP="00F2646A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33BF951A" w:rsidR="00F2646A" w:rsidRDefault="00F2646A" w:rsidP="00F2646A">
            <w:r w:rsidRPr="001F7ABA">
              <w:rPr>
                <w:rFonts w:ascii="Times New Roman" w:eastAsia="Calibri" w:hAnsi="Times New Roman"/>
                <w:szCs w:val="24"/>
              </w:rPr>
              <w:t xml:space="preserve">2 % </w:t>
            </w:r>
          </w:p>
        </w:tc>
      </w:tr>
      <w:tr w:rsidR="00F2646A" w:rsidRPr="00A45826" w14:paraId="5A540CCC" w14:textId="4A01E6AC" w:rsidTr="00C770D4">
        <w:tc>
          <w:tcPr>
            <w:tcW w:w="1345" w:type="dxa"/>
          </w:tcPr>
          <w:p w14:paraId="19D9F9E2" w14:textId="0E3E4654" w:rsidR="00F2646A" w:rsidRPr="00A45826" w:rsidRDefault="00F2646A" w:rsidP="00F2646A">
            <w:r>
              <w:t>Option B:</w:t>
            </w:r>
          </w:p>
        </w:tc>
        <w:tc>
          <w:tcPr>
            <w:tcW w:w="8120" w:type="dxa"/>
          </w:tcPr>
          <w:p w14:paraId="45FB2BA0" w14:textId="2A785C3E" w:rsidR="00F2646A" w:rsidRDefault="00F2646A" w:rsidP="00F2646A">
            <w:r w:rsidRPr="001F7ABA">
              <w:rPr>
                <w:rFonts w:ascii="Times New Roman" w:eastAsia="Calibri" w:hAnsi="Times New Roman"/>
                <w:szCs w:val="24"/>
              </w:rPr>
              <w:t>4 %</w:t>
            </w:r>
          </w:p>
        </w:tc>
      </w:tr>
      <w:tr w:rsidR="00F2646A" w:rsidRPr="00A45826" w14:paraId="57E95000" w14:textId="0BF3B3ED" w:rsidTr="00C770D4">
        <w:tc>
          <w:tcPr>
            <w:tcW w:w="1345" w:type="dxa"/>
          </w:tcPr>
          <w:p w14:paraId="657BC2B4" w14:textId="67785413" w:rsidR="00F2646A" w:rsidRPr="00A45826" w:rsidRDefault="00F2646A" w:rsidP="00F2646A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142F0E5B" w:rsidR="00F2646A" w:rsidRDefault="00F2646A" w:rsidP="00F2646A">
            <w:r w:rsidRPr="001F7ABA">
              <w:rPr>
                <w:rFonts w:ascii="Times New Roman" w:eastAsia="Calibri" w:hAnsi="Times New Roman"/>
                <w:szCs w:val="24"/>
              </w:rPr>
              <w:t>6 %</w:t>
            </w:r>
          </w:p>
        </w:tc>
      </w:tr>
      <w:tr w:rsidR="00F2646A" w:rsidRPr="00A45826" w14:paraId="50390D27" w14:textId="01224610" w:rsidTr="00C770D4">
        <w:tc>
          <w:tcPr>
            <w:tcW w:w="1345" w:type="dxa"/>
          </w:tcPr>
          <w:p w14:paraId="2CAEFD52" w14:textId="590D1F58" w:rsidR="00F2646A" w:rsidRPr="00A45826" w:rsidRDefault="00F2646A" w:rsidP="00F2646A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671A3A48" w:rsidR="00F2646A" w:rsidRDefault="00F2646A" w:rsidP="00F2646A">
            <w:r w:rsidRPr="001F7ABA">
              <w:rPr>
                <w:rFonts w:ascii="Times New Roman" w:eastAsia="Calibri" w:hAnsi="Times New Roman"/>
                <w:szCs w:val="24"/>
              </w:rPr>
              <w:t>8%</w:t>
            </w:r>
          </w:p>
        </w:tc>
      </w:tr>
      <w:tr w:rsidR="00C770D4" w:rsidRPr="00A45826" w14:paraId="05FE3986" w14:textId="528772A5" w:rsidTr="00C770D4">
        <w:tc>
          <w:tcPr>
            <w:tcW w:w="1345" w:type="dxa"/>
          </w:tcPr>
          <w:p w14:paraId="37BA6D41" w14:textId="77777777" w:rsidR="00C770D4" w:rsidRPr="00A45826" w:rsidRDefault="00C770D4" w:rsidP="00F137C6"/>
        </w:tc>
        <w:tc>
          <w:tcPr>
            <w:tcW w:w="8120" w:type="dxa"/>
          </w:tcPr>
          <w:p w14:paraId="314605CD" w14:textId="77777777" w:rsidR="00C770D4" w:rsidRPr="00A45826" w:rsidRDefault="00C770D4" w:rsidP="00F137C6"/>
        </w:tc>
      </w:tr>
      <w:tr w:rsidR="00A82434" w:rsidRPr="00A45826" w14:paraId="3E0248B9" w14:textId="678CF633" w:rsidTr="00C770D4">
        <w:tc>
          <w:tcPr>
            <w:tcW w:w="1345" w:type="dxa"/>
          </w:tcPr>
          <w:p w14:paraId="04F1742B" w14:textId="4DDCD5AA" w:rsidR="00A82434" w:rsidRPr="00A45826" w:rsidRDefault="00A82434" w:rsidP="0009030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3FE664BE" w:rsidR="00A82434" w:rsidRPr="00A45826" w:rsidRDefault="005C190B" w:rsidP="005C190B">
            <w:r>
              <w:t xml:space="preserve">For separately excited DC motor with back emf (E) and  variable armature DC supply (V), regenerative braking is possible when </w:t>
            </w:r>
          </w:p>
        </w:tc>
      </w:tr>
      <w:tr w:rsidR="005A71D8" w:rsidRPr="00A45826" w14:paraId="14DE550D" w14:textId="498BFD95" w:rsidTr="00C770D4">
        <w:tc>
          <w:tcPr>
            <w:tcW w:w="1345" w:type="dxa"/>
          </w:tcPr>
          <w:p w14:paraId="78ACB666" w14:textId="4763C1C3" w:rsidR="005A71D8" w:rsidRPr="00A45826" w:rsidRDefault="005A71D8" w:rsidP="005A71D8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7BD2F56B" w:rsidR="005A71D8" w:rsidRPr="005A71D8" w:rsidRDefault="005C190B" w:rsidP="005A71D8">
            <w:r>
              <w:rPr>
                <w:szCs w:val="24"/>
              </w:rPr>
              <w:t>V=E</w:t>
            </w:r>
          </w:p>
        </w:tc>
      </w:tr>
      <w:tr w:rsidR="005A71D8" w:rsidRPr="00A45826" w14:paraId="1216D644" w14:textId="663D9634" w:rsidTr="00C770D4">
        <w:tc>
          <w:tcPr>
            <w:tcW w:w="1345" w:type="dxa"/>
          </w:tcPr>
          <w:p w14:paraId="3071A013" w14:textId="56F31B1B" w:rsidR="005A71D8" w:rsidRPr="00A45826" w:rsidRDefault="005A71D8" w:rsidP="005A71D8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14CE37E6" w:rsidR="005A71D8" w:rsidRPr="005A71D8" w:rsidRDefault="005C190B" w:rsidP="005A71D8">
            <w:r>
              <w:rPr>
                <w:szCs w:val="24"/>
              </w:rPr>
              <w:t>V&gt;E</w:t>
            </w:r>
          </w:p>
        </w:tc>
      </w:tr>
      <w:tr w:rsidR="005A71D8" w:rsidRPr="00A45826" w14:paraId="1405BAEB" w14:textId="185B599B" w:rsidTr="00C770D4">
        <w:tc>
          <w:tcPr>
            <w:tcW w:w="1345" w:type="dxa"/>
          </w:tcPr>
          <w:p w14:paraId="1126AE9F" w14:textId="04FF7333" w:rsidR="005A71D8" w:rsidRPr="00A45826" w:rsidRDefault="005A71D8" w:rsidP="005A71D8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17A6E322" w:rsidR="005A71D8" w:rsidRPr="005A71D8" w:rsidRDefault="005C190B" w:rsidP="005A71D8">
            <w:r>
              <w:rPr>
                <w:szCs w:val="24"/>
              </w:rPr>
              <w:t>V&lt;E</w:t>
            </w:r>
          </w:p>
        </w:tc>
      </w:tr>
      <w:tr w:rsidR="005A71D8" w:rsidRPr="00A45826" w14:paraId="52085828" w14:textId="04722772" w:rsidTr="00C770D4">
        <w:tc>
          <w:tcPr>
            <w:tcW w:w="1345" w:type="dxa"/>
          </w:tcPr>
          <w:p w14:paraId="3AE082D7" w14:textId="71E1F84C" w:rsidR="005A71D8" w:rsidRPr="00A45826" w:rsidRDefault="005A71D8" w:rsidP="005A71D8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3DA31FCE" w:rsidR="005A71D8" w:rsidRPr="005A71D8" w:rsidRDefault="005C190B" w:rsidP="005A71D8">
            <w:r>
              <w:rPr>
                <w:szCs w:val="24"/>
              </w:rPr>
              <w:t>V=0</w:t>
            </w:r>
          </w:p>
        </w:tc>
      </w:tr>
      <w:tr w:rsidR="00C770D4" w:rsidRPr="00A45826" w14:paraId="78CD440E" w14:textId="69C1FF83" w:rsidTr="00C770D4">
        <w:tc>
          <w:tcPr>
            <w:tcW w:w="1345" w:type="dxa"/>
          </w:tcPr>
          <w:p w14:paraId="252ADF82" w14:textId="77777777" w:rsidR="00C770D4" w:rsidRPr="00A45826" w:rsidRDefault="00C770D4" w:rsidP="00F137C6"/>
        </w:tc>
        <w:tc>
          <w:tcPr>
            <w:tcW w:w="8120" w:type="dxa"/>
          </w:tcPr>
          <w:p w14:paraId="52743907" w14:textId="77777777" w:rsidR="00C770D4" w:rsidRPr="00A45826" w:rsidRDefault="00C770D4" w:rsidP="00F137C6"/>
        </w:tc>
      </w:tr>
      <w:tr w:rsidR="00B926CE" w:rsidRPr="00A45826" w14:paraId="4F51CE7D" w14:textId="79B4FBBA" w:rsidTr="00C770D4">
        <w:tc>
          <w:tcPr>
            <w:tcW w:w="1345" w:type="dxa"/>
          </w:tcPr>
          <w:p w14:paraId="75B8D860" w14:textId="4262B4FD" w:rsidR="00B926CE" w:rsidRPr="00A45826" w:rsidRDefault="00B926CE" w:rsidP="0009030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501E2F80" w:rsidR="00B926CE" w:rsidRPr="00A45826" w:rsidRDefault="00681613" w:rsidP="00090303">
            <w:r>
              <w:t>Which of the following is not an electric braking method for DC motor?</w:t>
            </w:r>
          </w:p>
        </w:tc>
      </w:tr>
      <w:tr w:rsidR="00006292" w:rsidRPr="00A45826" w14:paraId="0590B5D2" w14:textId="3B243E10" w:rsidTr="00C770D4">
        <w:tc>
          <w:tcPr>
            <w:tcW w:w="1345" w:type="dxa"/>
          </w:tcPr>
          <w:p w14:paraId="106B75BE" w14:textId="49FC5F54" w:rsidR="00006292" w:rsidRPr="00A45826" w:rsidRDefault="00006292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789F1B1F" w:rsidR="00006292" w:rsidRDefault="00681613" w:rsidP="00681613">
            <w:r>
              <w:t xml:space="preserve">Friction </w:t>
            </w:r>
          </w:p>
        </w:tc>
      </w:tr>
      <w:tr w:rsidR="00006292" w:rsidRPr="00A45826" w14:paraId="478C303D" w14:textId="0DC915CD" w:rsidTr="00C770D4">
        <w:tc>
          <w:tcPr>
            <w:tcW w:w="1345" w:type="dxa"/>
          </w:tcPr>
          <w:p w14:paraId="1B9BEAD2" w14:textId="71D66C0F" w:rsidR="00006292" w:rsidRPr="00A45826" w:rsidRDefault="00006292" w:rsidP="00090303">
            <w:r>
              <w:t>Option B:</w:t>
            </w:r>
          </w:p>
        </w:tc>
        <w:tc>
          <w:tcPr>
            <w:tcW w:w="8120" w:type="dxa"/>
          </w:tcPr>
          <w:p w14:paraId="76560DD8" w14:textId="1C1F5225" w:rsidR="00006292" w:rsidRDefault="00681613" w:rsidP="006418B7">
            <w:r>
              <w:t>Plugging</w:t>
            </w:r>
          </w:p>
        </w:tc>
      </w:tr>
      <w:tr w:rsidR="00006292" w:rsidRPr="00A45826" w14:paraId="30FDD628" w14:textId="17DBD686" w:rsidTr="00C770D4">
        <w:tc>
          <w:tcPr>
            <w:tcW w:w="1345" w:type="dxa"/>
          </w:tcPr>
          <w:p w14:paraId="6823659B" w14:textId="7B010980" w:rsidR="00006292" w:rsidRPr="00A45826" w:rsidRDefault="00006292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5F738FE4" w:rsidR="00006292" w:rsidRDefault="00681613" w:rsidP="00090303">
            <w:r>
              <w:t>Regenerative</w:t>
            </w:r>
            <w:r w:rsidR="00006292" w:rsidRPr="00822C47">
              <w:t xml:space="preserve"> </w:t>
            </w:r>
          </w:p>
        </w:tc>
      </w:tr>
      <w:tr w:rsidR="00006292" w:rsidRPr="00A45826" w14:paraId="456B4AE4" w14:textId="1706DB3B" w:rsidTr="00C770D4">
        <w:tc>
          <w:tcPr>
            <w:tcW w:w="1345" w:type="dxa"/>
          </w:tcPr>
          <w:p w14:paraId="150D971F" w14:textId="773D054B" w:rsidR="00006292" w:rsidRPr="00A45826" w:rsidRDefault="00006292" w:rsidP="00090303">
            <w:r>
              <w:t>Option D:</w:t>
            </w:r>
          </w:p>
        </w:tc>
        <w:tc>
          <w:tcPr>
            <w:tcW w:w="8120" w:type="dxa"/>
          </w:tcPr>
          <w:p w14:paraId="7D153721" w14:textId="6A93FC1C" w:rsidR="00006292" w:rsidRDefault="00681613" w:rsidP="00090303">
            <w:r>
              <w:t>Dynamic</w:t>
            </w:r>
          </w:p>
        </w:tc>
      </w:tr>
      <w:tr w:rsidR="00C770D4" w:rsidRPr="00A45826" w14:paraId="6233857B" w14:textId="1121F43C" w:rsidTr="00C770D4">
        <w:tc>
          <w:tcPr>
            <w:tcW w:w="1345" w:type="dxa"/>
          </w:tcPr>
          <w:p w14:paraId="4024E35F" w14:textId="77777777" w:rsidR="00C770D4" w:rsidRPr="00A45826" w:rsidRDefault="00C770D4" w:rsidP="00F137C6"/>
        </w:tc>
        <w:tc>
          <w:tcPr>
            <w:tcW w:w="8120" w:type="dxa"/>
          </w:tcPr>
          <w:p w14:paraId="5EA34ED4" w14:textId="77777777" w:rsidR="00C770D4" w:rsidRPr="00A45826" w:rsidRDefault="00C770D4" w:rsidP="00F137C6"/>
        </w:tc>
      </w:tr>
      <w:tr w:rsidR="000B701F" w:rsidRPr="00A45826" w14:paraId="7CEE8C04" w14:textId="5E42B2CF" w:rsidTr="00C770D4">
        <w:tc>
          <w:tcPr>
            <w:tcW w:w="1345" w:type="dxa"/>
          </w:tcPr>
          <w:p w14:paraId="6D94B4F2" w14:textId="7C7B88A5" w:rsidR="000B701F" w:rsidRPr="00A45826" w:rsidRDefault="000B701F" w:rsidP="0009030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BD09D80" w:rsidR="000B701F" w:rsidRPr="00A45826" w:rsidRDefault="00DC5F96" w:rsidP="00090303">
            <w:r w:rsidRPr="00DC5F96">
              <w:t>The variable frequency</w:t>
            </w:r>
            <w:r w:rsidR="0051376F">
              <w:t xml:space="preserve"> control of induction motors can </w:t>
            </w:r>
            <w:r w:rsidRPr="00DC5F96">
              <w:t>obtained by</w:t>
            </w:r>
          </w:p>
        </w:tc>
      </w:tr>
      <w:tr w:rsidR="00DC5F96" w:rsidRPr="00A45826" w14:paraId="1A919582" w14:textId="4F20C504" w:rsidTr="00C770D4">
        <w:tc>
          <w:tcPr>
            <w:tcW w:w="1345" w:type="dxa"/>
          </w:tcPr>
          <w:p w14:paraId="667E6911" w14:textId="587E101D" w:rsidR="00DC5F96" w:rsidRPr="00A45826" w:rsidRDefault="00DC5F96" w:rsidP="00DC5F96">
            <w:r>
              <w:t>Option A:</w:t>
            </w:r>
          </w:p>
        </w:tc>
        <w:tc>
          <w:tcPr>
            <w:tcW w:w="8120" w:type="dxa"/>
          </w:tcPr>
          <w:p w14:paraId="37331274" w14:textId="6B9A299B" w:rsidR="00DC5F96" w:rsidRPr="00DC5F96" w:rsidRDefault="00DC5F96" w:rsidP="00DC5F96">
            <w:r w:rsidRPr="00DC5F96">
              <w:rPr>
                <w:rFonts w:eastAsia="Calibri"/>
                <w:szCs w:val="24"/>
              </w:rPr>
              <w:t xml:space="preserve">Rectifiers </w:t>
            </w:r>
            <w:r w:rsidR="00976177">
              <w:rPr>
                <w:rFonts w:eastAsia="Calibri"/>
                <w:szCs w:val="24"/>
              </w:rPr>
              <w:t>only</w:t>
            </w:r>
          </w:p>
        </w:tc>
      </w:tr>
      <w:tr w:rsidR="00DC5F96" w:rsidRPr="00A45826" w14:paraId="403A8FB5" w14:textId="42AF1F63" w:rsidTr="00C770D4">
        <w:tc>
          <w:tcPr>
            <w:tcW w:w="1345" w:type="dxa"/>
          </w:tcPr>
          <w:p w14:paraId="5E215805" w14:textId="42F8A927" w:rsidR="00DC5F96" w:rsidRPr="00A45826" w:rsidRDefault="00DC5F96" w:rsidP="00DC5F96">
            <w:r>
              <w:t>Option B:</w:t>
            </w:r>
          </w:p>
        </w:tc>
        <w:tc>
          <w:tcPr>
            <w:tcW w:w="8120" w:type="dxa"/>
          </w:tcPr>
          <w:p w14:paraId="5353FDBE" w14:textId="143AFD92" w:rsidR="00DC5F96" w:rsidRPr="00DC5F96" w:rsidRDefault="00DC5F96" w:rsidP="00DC5F96">
            <w:r w:rsidRPr="00DC5F96">
              <w:rPr>
                <w:rFonts w:eastAsia="Calibri"/>
                <w:szCs w:val="24"/>
              </w:rPr>
              <w:t>Cycloconverters</w:t>
            </w:r>
            <w:r w:rsidR="00976177">
              <w:rPr>
                <w:rFonts w:eastAsia="Calibri"/>
                <w:szCs w:val="24"/>
              </w:rPr>
              <w:t xml:space="preserve"> only</w:t>
            </w:r>
          </w:p>
        </w:tc>
      </w:tr>
      <w:tr w:rsidR="00DC5F96" w:rsidRPr="00A45826" w14:paraId="428B309F" w14:textId="35D1A73A" w:rsidTr="00C770D4">
        <w:tc>
          <w:tcPr>
            <w:tcW w:w="1345" w:type="dxa"/>
          </w:tcPr>
          <w:p w14:paraId="21A7EF11" w14:textId="7B6A9590" w:rsidR="00DC5F96" w:rsidRPr="00A45826" w:rsidRDefault="00DC5F96" w:rsidP="00DC5F9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CB760DE" w:rsidR="00DC5F96" w:rsidRPr="00DC5F96" w:rsidRDefault="008C3DD8" w:rsidP="00DC5F96">
            <w:r>
              <w:rPr>
                <w:rFonts w:eastAsia="Calibri"/>
                <w:szCs w:val="24"/>
              </w:rPr>
              <w:t xml:space="preserve">DC </w:t>
            </w:r>
            <w:r w:rsidR="00DC5F96" w:rsidRPr="00DC5F96">
              <w:rPr>
                <w:rFonts w:eastAsia="Calibri"/>
                <w:szCs w:val="24"/>
              </w:rPr>
              <w:t>Choppers</w:t>
            </w:r>
            <w:r w:rsidR="00976177">
              <w:rPr>
                <w:rFonts w:eastAsia="Calibri"/>
                <w:szCs w:val="24"/>
              </w:rPr>
              <w:t xml:space="preserve"> only</w:t>
            </w:r>
          </w:p>
        </w:tc>
      </w:tr>
      <w:tr w:rsidR="00DC5F96" w:rsidRPr="00A45826" w14:paraId="3D69F143" w14:textId="4BB14914" w:rsidTr="00C770D4">
        <w:tc>
          <w:tcPr>
            <w:tcW w:w="1345" w:type="dxa"/>
          </w:tcPr>
          <w:p w14:paraId="70D52E9B" w14:textId="401186BB" w:rsidR="00DC5F96" w:rsidRPr="00A45826" w:rsidRDefault="00DC5F96" w:rsidP="00DC5F9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4DAD6100" w:rsidR="00DC5F96" w:rsidRPr="00DC5F96" w:rsidRDefault="00DC5F96" w:rsidP="00DC5F96">
            <w:r w:rsidRPr="00DC5F96">
              <w:rPr>
                <w:rFonts w:eastAsia="Calibri"/>
                <w:szCs w:val="24"/>
              </w:rPr>
              <w:t>DC-DC Converter</w:t>
            </w:r>
            <w:r w:rsidR="00976177">
              <w:rPr>
                <w:rFonts w:eastAsia="Calibri"/>
                <w:szCs w:val="24"/>
              </w:rPr>
              <w:t xml:space="preserve"> only</w:t>
            </w:r>
          </w:p>
        </w:tc>
      </w:tr>
      <w:tr w:rsidR="00C770D4" w:rsidRPr="00A45826" w14:paraId="14131D82" w14:textId="228211C0" w:rsidTr="00C770D4">
        <w:tc>
          <w:tcPr>
            <w:tcW w:w="1345" w:type="dxa"/>
          </w:tcPr>
          <w:p w14:paraId="2459620C" w14:textId="77777777" w:rsidR="00C770D4" w:rsidRPr="00A45826" w:rsidRDefault="00C770D4" w:rsidP="00F137C6"/>
        </w:tc>
        <w:tc>
          <w:tcPr>
            <w:tcW w:w="8120" w:type="dxa"/>
          </w:tcPr>
          <w:p w14:paraId="72EFC83E" w14:textId="77777777" w:rsidR="00C770D4" w:rsidRPr="00A45826" w:rsidRDefault="00C770D4" w:rsidP="00F137C6"/>
        </w:tc>
      </w:tr>
      <w:tr w:rsidR="00AF7212" w:rsidRPr="00A45826" w14:paraId="430B188A" w14:textId="61DD06DD" w:rsidTr="00916A0F">
        <w:tc>
          <w:tcPr>
            <w:tcW w:w="1345" w:type="dxa"/>
          </w:tcPr>
          <w:p w14:paraId="3C5FD214" w14:textId="010B547D" w:rsidR="00AF7212" w:rsidRPr="00A45826" w:rsidRDefault="00AF7212" w:rsidP="00090303">
            <w:r w:rsidRPr="00A45826">
              <w:t xml:space="preserve">Q19. </w:t>
            </w:r>
          </w:p>
        </w:tc>
        <w:tc>
          <w:tcPr>
            <w:tcW w:w="8120" w:type="dxa"/>
            <w:vAlign w:val="bottom"/>
          </w:tcPr>
          <w:p w14:paraId="775D2B71" w14:textId="7E44471C" w:rsidR="00AF7212" w:rsidRPr="00AF7212" w:rsidRDefault="00DC5F96" w:rsidP="00090303">
            <w:pPr>
              <w:rPr>
                <w:szCs w:val="24"/>
              </w:rPr>
            </w:pPr>
            <w:r w:rsidRPr="00DC5F96">
              <w:rPr>
                <w:rFonts w:ascii="Calibri" w:hAnsi="Calibri"/>
                <w:color w:val="000000"/>
                <w:szCs w:val="24"/>
              </w:rPr>
              <w:t>In regenerative braking of induction motor,</w:t>
            </w:r>
          </w:p>
        </w:tc>
      </w:tr>
      <w:tr w:rsidR="00DC5F96" w:rsidRPr="00A45826" w14:paraId="2DDAB97E" w14:textId="4755187E" w:rsidTr="00BB78B1">
        <w:tc>
          <w:tcPr>
            <w:tcW w:w="1345" w:type="dxa"/>
          </w:tcPr>
          <w:p w14:paraId="1BB946B8" w14:textId="75D9D01B" w:rsidR="00DC5F96" w:rsidRPr="00A45826" w:rsidRDefault="00DC5F96" w:rsidP="00DC5F96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1E315B42" w:rsidR="00DC5F96" w:rsidRPr="00DC5F96" w:rsidRDefault="00DC5F96" w:rsidP="00DC5F96">
            <w:pPr>
              <w:rPr>
                <w:szCs w:val="24"/>
              </w:rPr>
            </w:pPr>
            <w:r w:rsidRPr="00DC5F96">
              <w:rPr>
                <w:szCs w:val="24"/>
              </w:rPr>
              <w:t xml:space="preserve">the induction motor speed  increases </w:t>
            </w:r>
          </w:p>
        </w:tc>
      </w:tr>
      <w:tr w:rsidR="00DC5F96" w:rsidRPr="00A45826" w14:paraId="29D535B7" w14:textId="2D17667B" w:rsidTr="00BB78B1">
        <w:tc>
          <w:tcPr>
            <w:tcW w:w="1345" w:type="dxa"/>
          </w:tcPr>
          <w:p w14:paraId="3B0AD68A" w14:textId="7B909CBC" w:rsidR="00DC5F96" w:rsidRPr="00A45826" w:rsidRDefault="00DC5F96" w:rsidP="00DC5F96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58F6E76E" w:rsidR="00DC5F96" w:rsidRPr="00DC5F96" w:rsidRDefault="00DC5F96" w:rsidP="00DC5F96">
            <w:pPr>
              <w:rPr>
                <w:szCs w:val="24"/>
              </w:rPr>
            </w:pPr>
            <w:r w:rsidRPr="00DC5F96">
              <w:rPr>
                <w:szCs w:val="24"/>
              </w:rPr>
              <w:t>the induction motor acts as induction generator</w:t>
            </w:r>
          </w:p>
        </w:tc>
      </w:tr>
      <w:tr w:rsidR="00DC5F96" w:rsidRPr="00A45826" w14:paraId="3B08901B" w14:textId="7EF88FB7" w:rsidTr="00BB78B1">
        <w:tc>
          <w:tcPr>
            <w:tcW w:w="1345" w:type="dxa"/>
          </w:tcPr>
          <w:p w14:paraId="737A6F31" w14:textId="6ED85061" w:rsidR="00DC5F96" w:rsidRPr="00A45826" w:rsidRDefault="00DC5F96" w:rsidP="00DC5F96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4B45053B" w:rsidR="00DC5F96" w:rsidRPr="00DC5F96" w:rsidRDefault="00DC5F96" w:rsidP="00DC5F96">
            <w:pPr>
              <w:rPr>
                <w:szCs w:val="24"/>
              </w:rPr>
            </w:pPr>
            <w:r w:rsidRPr="00DC5F96">
              <w:rPr>
                <w:szCs w:val="24"/>
              </w:rPr>
              <w:t>any two phases are interchanged to achieve it</w:t>
            </w:r>
          </w:p>
        </w:tc>
      </w:tr>
      <w:tr w:rsidR="00DC5F96" w:rsidRPr="00A45826" w14:paraId="0BE30EEA" w14:textId="43B69504" w:rsidTr="00BB78B1">
        <w:tc>
          <w:tcPr>
            <w:tcW w:w="1345" w:type="dxa"/>
          </w:tcPr>
          <w:p w14:paraId="528D2576" w14:textId="1C4A70DB" w:rsidR="00DC5F96" w:rsidRPr="00A45826" w:rsidRDefault="00DC5F96" w:rsidP="00DC5F96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2968F4E" w:rsidR="00DC5F96" w:rsidRPr="00DC5F96" w:rsidRDefault="00DC5F96" w:rsidP="00DC5F96">
            <w:pPr>
              <w:rPr>
                <w:szCs w:val="24"/>
              </w:rPr>
            </w:pPr>
            <w:r w:rsidRPr="00DC5F96">
              <w:rPr>
                <w:szCs w:val="24"/>
              </w:rPr>
              <w:t xml:space="preserve">regeneration cannot be achieved for induction motor </w:t>
            </w:r>
          </w:p>
        </w:tc>
      </w:tr>
      <w:tr w:rsidR="00C770D4" w:rsidRPr="00A45826" w14:paraId="7C474C0B" w14:textId="3944D088" w:rsidTr="00C770D4">
        <w:tc>
          <w:tcPr>
            <w:tcW w:w="1345" w:type="dxa"/>
          </w:tcPr>
          <w:p w14:paraId="20BFE1D4" w14:textId="77777777" w:rsidR="00C770D4" w:rsidRPr="00A45826" w:rsidRDefault="00C770D4" w:rsidP="00F137C6"/>
        </w:tc>
        <w:tc>
          <w:tcPr>
            <w:tcW w:w="8120" w:type="dxa"/>
          </w:tcPr>
          <w:p w14:paraId="2000C148" w14:textId="77777777" w:rsidR="00C770D4" w:rsidRPr="00A45826" w:rsidRDefault="00C770D4" w:rsidP="00F137C6"/>
        </w:tc>
      </w:tr>
      <w:tr w:rsidR="00060AB4" w:rsidRPr="00A45826" w14:paraId="040813F9" w14:textId="5741C0DD" w:rsidTr="00C770D4">
        <w:tc>
          <w:tcPr>
            <w:tcW w:w="1345" w:type="dxa"/>
          </w:tcPr>
          <w:p w14:paraId="563D2D84" w14:textId="5EE8D294" w:rsidR="00060AB4" w:rsidRPr="00A45826" w:rsidRDefault="00060AB4" w:rsidP="0009030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F06498A" w:rsidR="00060AB4" w:rsidRPr="00A45826" w:rsidRDefault="00DC5F96" w:rsidP="00090303">
            <w:r w:rsidRPr="00DC5F96">
              <w:t>For induction motor harmonic currents lead to</w:t>
            </w:r>
          </w:p>
        </w:tc>
      </w:tr>
      <w:tr w:rsidR="0012630D" w:rsidRPr="00A45826" w14:paraId="35205086" w14:textId="701473CC" w:rsidTr="00C770D4">
        <w:tc>
          <w:tcPr>
            <w:tcW w:w="1345" w:type="dxa"/>
          </w:tcPr>
          <w:p w14:paraId="44F2E3F7" w14:textId="299A375B" w:rsidR="0012630D" w:rsidRPr="00A45826" w:rsidRDefault="0012630D" w:rsidP="0012630D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41375874" w:rsidR="0012630D" w:rsidRPr="0012630D" w:rsidRDefault="0012630D" w:rsidP="0012630D">
            <w:r w:rsidRPr="0012630D">
              <w:rPr>
                <w:bCs/>
                <w:szCs w:val="24"/>
              </w:rPr>
              <w:t>Excessive heating of motors</w:t>
            </w:r>
          </w:p>
        </w:tc>
      </w:tr>
      <w:tr w:rsidR="0012630D" w:rsidRPr="00A45826" w14:paraId="1ABA676A" w14:textId="2B38450B" w:rsidTr="00C770D4">
        <w:tc>
          <w:tcPr>
            <w:tcW w:w="1345" w:type="dxa"/>
          </w:tcPr>
          <w:p w14:paraId="33BDFDB2" w14:textId="037E9156" w:rsidR="0012630D" w:rsidRPr="00A45826" w:rsidRDefault="0012630D" w:rsidP="0012630D">
            <w:r>
              <w:t>Option B:</w:t>
            </w:r>
          </w:p>
        </w:tc>
        <w:tc>
          <w:tcPr>
            <w:tcW w:w="8120" w:type="dxa"/>
          </w:tcPr>
          <w:p w14:paraId="28BD7B55" w14:textId="2C392064" w:rsidR="0012630D" w:rsidRPr="0012630D" w:rsidRDefault="0012630D" w:rsidP="0012630D">
            <w:r w:rsidRPr="0012630D">
              <w:rPr>
                <w:bCs/>
                <w:szCs w:val="24"/>
              </w:rPr>
              <w:t>Power factor improvement</w:t>
            </w:r>
          </w:p>
        </w:tc>
      </w:tr>
      <w:tr w:rsidR="0012630D" w:rsidRPr="00A45826" w14:paraId="2712A9F8" w14:textId="70DC5595" w:rsidTr="00C770D4">
        <w:tc>
          <w:tcPr>
            <w:tcW w:w="1345" w:type="dxa"/>
          </w:tcPr>
          <w:p w14:paraId="7C1E0780" w14:textId="0ECDAD50" w:rsidR="0012630D" w:rsidRPr="00A45826" w:rsidRDefault="0012630D" w:rsidP="0012630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5694702A" w:rsidR="0012630D" w:rsidRPr="0012630D" w:rsidRDefault="0012630D" w:rsidP="0012630D">
            <w:r w:rsidRPr="0012630D">
              <w:rPr>
                <w:bCs/>
                <w:szCs w:val="24"/>
              </w:rPr>
              <w:t xml:space="preserve">Improvement in efficiency </w:t>
            </w:r>
          </w:p>
        </w:tc>
      </w:tr>
      <w:tr w:rsidR="0012630D" w:rsidRPr="00A45826" w14:paraId="722E4208" w14:textId="3B9C3C08" w:rsidTr="00C770D4">
        <w:tc>
          <w:tcPr>
            <w:tcW w:w="1345" w:type="dxa"/>
          </w:tcPr>
          <w:p w14:paraId="120F5B4D" w14:textId="7E228ED0" w:rsidR="0012630D" w:rsidRPr="00A45826" w:rsidRDefault="0012630D" w:rsidP="0012630D">
            <w:r>
              <w:t>Option D:</w:t>
            </w:r>
          </w:p>
        </w:tc>
        <w:tc>
          <w:tcPr>
            <w:tcW w:w="8120" w:type="dxa"/>
          </w:tcPr>
          <w:p w14:paraId="73B7CB1B" w14:textId="6AA7C747" w:rsidR="0012630D" w:rsidRPr="0012630D" w:rsidRDefault="0012630D" w:rsidP="0012630D">
            <w:r w:rsidRPr="0012630D">
              <w:rPr>
                <w:bCs/>
                <w:szCs w:val="24"/>
              </w:rPr>
              <w:t>Improvement in working life of motor</w:t>
            </w:r>
          </w:p>
        </w:tc>
      </w:tr>
      <w:tr w:rsidR="00C770D4" w:rsidRPr="00A45826" w14:paraId="1330FB71" w14:textId="7B45AA80" w:rsidTr="00C770D4">
        <w:tc>
          <w:tcPr>
            <w:tcW w:w="1345" w:type="dxa"/>
          </w:tcPr>
          <w:p w14:paraId="73A81B6C" w14:textId="77777777" w:rsidR="00C770D4" w:rsidRPr="00A45826" w:rsidRDefault="00C770D4" w:rsidP="00F137C6"/>
        </w:tc>
        <w:tc>
          <w:tcPr>
            <w:tcW w:w="8120" w:type="dxa"/>
          </w:tcPr>
          <w:p w14:paraId="3AAADE6C" w14:textId="77777777" w:rsidR="00C770D4" w:rsidRPr="00A45826" w:rsidRDefault="00C770D4" w:rsidP="00F137C6"/>
        </w:tc>
      </w:tr>
      <w:tr w:rsidR="00A27FF1" w:rsidRPr="00A45826" w14:paraId="5DB7570E" w14:textId="25768789" w:rsidTr="00C770D4">
        <w:tc>
          <w:tcPr>
            <w:tcW w:w="1345" w:type="dxa"/>
          </w:tcPr>
          <w:p w14:paraId="592AE59B" w14:textId="221F50E7" w:rsidR="00A27FF1" w:rsidRPr="00A45826" w:rsidRDefault="00A27FF1" w:rsidP="0009030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040AB1C0" w:rsidR="00A27FF1" w:rsidRPr="00A45826" w:rsidRDefault="007A097D" w:rsidP="00090303">
            <w:r w:rsidRPr="007A097D">
              <w:t xml:space="preserve">For induction motor in the constant torque region, motor power P is </w:t>
            </w:r>
            <w:r w:rsidR="00206428">
              <w:t xml:space="preserve"> </w:t>
            </w:r>
            <w:r w:rsidR="00A27FF1" w:rsidRPr="0092085D">
              <w:t xml:space="preserve"> </w:t>
            </w:r>
          </w:p>
        </w:tc>
      </w:tr>
      <w:tr w:rsidR="007A097D" w:rsidRPr="00A45826" w14:paraId="01DDC195" w14:textId="08616718" w:rsidTr="00C770D4">
        <w:tc>
          <w:tcPr>
            <w:tcW w:w="1345" w:type="dxa"/>
          </w:tcPr>
          <w:p w14:paraId="5D939591" w14:textId="27DDAC2A" w:rsidR="007A097D" w:rsidRPr="00A45826" w:rsidRDefault="007A097D" w:rsidP="007A097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36E2DC0B" w:rsidR="007A097D" w:rsidRPr="007A097D" w:rsidRDefault="007A097D" w:rsidP="007A097D">
            <w:r w:rsidRPr="007A097D">
              <w:rPr>
                <w:szCs w:val="24"/>
              </w:rPr>
              <w:t xml:space="preserve">directly proportional to product of Torque in Nm and speed in rad/s </w:t>
            </w:r>
          </w:p>
        </w:tc>
      </w:tr>
      <w:tr w:rsidR="007A097D" w:rsidRPr="00A45826" w14:paraId="57AF1DEA" w14:textId="342E90F6" w:rsidTr="00C770D4">
        <w:tc>
          <w:tcPr>
            <w:tcW w:w="1345" w:type="dxa"/>
          </w:tcPr>
          <w:p w14:paraId="335825CE" w14:textId="7BEC008A" w:rsidR="007A097D" w:rsidRPr="00A45826" w:rsidRDefault="007A097D" w:rsidP="007A097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4F00E079" w:rsidR="007A097D" w:rsidRPr="007A097D" w:rsidRDefault="007A097D" w:rsidP="007A097D">
            <w:r w:rsidRPr="007A097D">
              <w:rPr>
                <w:szCs w:val="24"/>
              </w:rPr>
              <w:t xml:space="preserve">inversely proportional to product of Torque in Nm and speed in rad/s </w:t>
            </w:r>
          </w:p>
        </w:tc>
      </w:tr>
      <w:tr w:rsidR="007A097D" w:rsidRPr="00A45826" w14:paraId="5B77862B" w14:textId="31B782FE" w:rsidTr="00C770D4">
        <w:tc>
          <w:tcPr>
            <w:tcW w:w="1345" w:type="dxa"/>
          </w:tcPr>
          <w:p w14:paraId="741B6ED3" w14:textId="3748B8F3" w:rsidR="007A097D" w:rsidRPr="00A45826" w:rsidRDefault="007A097D" w:rsidP="007A097D">
            <w:r>
              <w:t>Option C:</w:t>
            </w:r>
          </w:p>
        </w:tc>
        <w:tc>
          <w:tcPr>
            <w:tcW w:w="8120" w:type="dxa"/>
          </w:tcPr>
          <w:p w14:paraId="68290949" w14:textId="5DE939D2" w:rsidR="007A097D" w:rsidRPr="007A097D" w:rsidRDefault="007A097D" w:rsidP="007A097D">
            <w:r w:rsidRPr="007A097D">
              <w:rPr>
                <w:szCs w:val="24"/>
              </w:rPr>
              <w:t>directly proportional to product of Torque in Nm only</w:t>
            </w:r>
          </w:p>
        </w:tc>
      </w:tr>
      <w:tr w:rsidR="007A097D" w:rsidRPr="00A45826" w14:paraId="581CE91F" w14:textId="06606F94" w:rsidTr="00C770D4">
        <w:tc>
          <w:tcPr>
            <w:tcW w:w="1345" w:type="dxa"/>
          </w:tcPr>
          <w:p w14:paraId="136300A8" w14:textId="4D14F004" w:rsidR="007A097D" w:rsidRPr="00A45826" w:rsidRDefault="007A097D" w:rsidP="007A097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205BD98" w:rsidR="007A097D" w:rsidRPr="007A097D" w:rsidRDefault="007A097D" w:rsidP="007A097D">
            <w:r w:rsidRPr="007A097D">
              <w:rPr>
                <w:szCs w:val="24"/>
              </w:rPr>
              <w:t>inversely proportional to product of Torque in Nm only</w:t>
            </w:r>
          </w:p>
        </w:tc>
      </w:tr>
      <w:tr w:rsidR="00C770D4" w:rsidRPr="00A45826" w14:paraId="6AE05E5E" w14:textId="53094450" w:rsidTr="00C770D4">
        <w:tc>
          <w:tcPr>
            <w:tcW w:w="1345" w:type="dxa"/>
          </w:tcPr>
          <w:p w14:paraId="68283E06" w14:textId="77777777" w:rsidR="00C770D4" w:rsidRPr="00A45826" w:rsidRDefault="00C770D4" w:rsidP="00F137C6"/>
        </w:tc>
        <w:tc>
          <w:tcPr>
            <w:tcW w:w="8120" w:type="dxa"/>
          </w:tcPr>
          <w:p w14:paraId="258E970B" w14:textId="77777777" w:rsidR="00C770D4" w:rsidRPr="00A45826" w:rsidRDefault="00C770D4" w:rsidP="00F137C6"/>
        </w:tc>
      </w:tr>
      <w:tr w:rsidR="00AE2A8F" w:rsidRPr="00A45826" w14:paraId="29BCA657" w14:textId="552A2AF6" w:rsidTr="00C770D4">
        <w:tc>
          <w:tcPr>
            <w:tcW w:w="1345" w:type="dxa"/>
          </w:tcPr>
          <w:p w14:paraId="3C913575" w14:textId="7DB1DAA9" w:rsidR="00AE2A8F" w:rsidRPr="00A45826" w:rsidRDefault="00AE2A8F" w:rsidP="0009030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49C50139" w:rsidR="00AE2A8F" w:rsidRPr="00A45826" w:rsidRDefault="007A097D" w:rsidP="00090303">
            <w:r w:rsidRPr="007A097D">
              <w:t xml:space="preserve">A variable frequency (V/f) drive for an induction motor can be implemented using ________ (with supply at extreme left and motor at extreme right)  </w:t>
            </w:r>
          </w:p>
        </w:tc>
      </w:tr>
      <w:tr w:rsidR="007A097D" w:rsidRPr="00A45826" w14:paraId="31315098" w14:textId="6482E94D" w:rsidTr="00C770D4">
        <w:tc>
          <w:tcPr>
            <w:tcW w:w="1345" w:type="dxa"/>
          </w:tcPr>
          <w:p w14:paraId="45463378" w14:textId="1CA3A59B" w:rsidR="007A097D" w:rsidRPr="00A45826" w:rsidRDefault="007A097D" w:rsidP="007A097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3BE382E4" w:rsidR="007A097D" w:rsidRPr="007A097D" w:rsidRDefault="007A097D" w:rsidP="007A097D">
            <w:r w:rsidRPr="007A097D">
              <w:rPr>
                <w:szCs w:val="24"/>
              </w:rPr>
              <w:t xml:space="preserve">AC Supply followed by diode rectifier followed by  PWM inverter followed by induction motor </w:t>
            </w:r>
          </w:p>
        </w:tc>
      </w:tr>
      <w:tr w:rsidR="007A097D" w:rsidRPr="00A45826" w14:paraId="792FB84C" w14:textId="11A8EB0F" w:rsidTr="00C770D4">
        <w:tc>
          <w:tcPr>
            <w:tcW w:w="1345" w:type="dxa"/>
          </w:tcPr>
          <w:p w14:paraId="4BEDB46E" w14:textId="13256516" w:rsidR="007A097D" w:rsidRPr="00A45826" w:rsidRDefault="007A097D" w:rsidP="007A097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71230FA5" w:rsidR="007A097D" w:rsidRPr="007A097D" w:rsidRDefault="007A097D" w:rsidP="007A097D">
            <w:r w:rsidRPr="007A097D">
              <w:rPr>
                <w:szCs w:val="24"/>
              </w:rPr>
              <w:t xml:space="preserve">AC Supply followed by PWM inverter followed by  diode rectifier followed by induction motor </w:t>
            </w:r>
          </w:p>
        </w:tc>
      </w:tr>
      <w:tr w:rsidR="007A097D" w:rsidRPr="00A45826" w14:paraId="3BEC822B" w14:textId="5FEB8082" w:rsidTr="00C770D4">
        <w:tc>
          <w:tcPr>
            <w:tcW w:w="1345" w:type="dxa"/>
          </w:tcPr>
          <w:p w14:paraId="36BE41BB" w14:textId="2949E6BB" w:rsidR="007A097D" w:rsidRPr="00A45826" w:rsidRDefault="007A097D" w:rsidP="007A097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7481C9B6" w:rsidR="007A097D" w:rsidRPr="007A097D" w:rsidRDefault="007A097D" w:rsidP="007A097D">
            <w:r w:rsidRPr="007A097D">
              <w:rPr>
                <w:szCs w:val="24"/>
              </w:rPr>
              <w:t>AC Supply followed by controlled rectifier followed by  diode rectifier followed by induction motor</w:t>
            </w:r>
          </w:p>
        </w:tc>
      </w:tr>
      <w:tr w:rsidR="007A097D" w:rsidRPr="00A45826" w14:paraId="74287A76" w14:textId="7A6531F2" w:rsidTr="00C770D4">
        <w:tc>
          <w:tcPr>
            <w:tcW w:w="1345" w:type="dxa"/>
          </w:tcPr>
          <w:p w14:paraId="7B4A8049" w14:textId="7BA2A2BB" w:rsidR="007A097D" w:rsidRPr="00A45826" w:rsidRDefault="007A097D" w:rsidP="007A097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348D0492" w:rsidR="007A097D" w:rsidRPr="007A097D" w:rsidRDefault="007A097D" w:rsidP="007A097D">
            <w:r w:rsidRPr="007A097D">
              <w:rPr>
                <w:szCs w:val="24"/>
              </w:rPr>
              <w:t>AC Supply followed by induction motor</w:t>
            </w:r>
          </w:p>
        </w:tc>
      </w:tr>
      <w:tr w:rsidR="00C770D4" w:rsidRPr="00A45826" w14:paraId="1B9948DD" w14:textId="0DE56807" w:rsidTr="00C770D4">
        <w:tc>
          <w:tcPr>
            <w:tcW w:w="1345" w:type="dxa"/>
          </w:tcPr>
          <w:p w14:paraId="4FEEEA24" w14:textId="77777777" w:rsidR="00C770D4" w:rsidRPr="00A45826" w:rsidRDefault="00C770D4" w:rsidP="00F137C6"/>
        </w:tc>
        <w:tc>
          <w:tcPr>
            <w:tcW w:w="8120" w:type="dxa"/>
          </w:tcPr>
          <w:p w14:paraId="34D49249" w14:textId="77777777" w:rsidR="00C770D4" w:rsidRPr="00A45826" w:rsidRDefault="00C770D4" w:rsidP="00F137C6"/>
        </w:tc>
      </w:tr>
      <w:tr w:rsidR="00511B24" w:rsidRPr="00A45826" w14:paraId="5592DCCB" w14:textId="048DB77B" w:rsidTr="00C770D4">
        <w:tc>
          <w:tcPr>
            <w:tcW w:w="1345" w:type="dxa"/>
          </w:tcPr>
          <w:p w14:paraId="628CFB55" w14:textId="3E5573D6" w:rsidR="00511B24" w:rsidRPr="00A45826" w:rsidRDefault="00511B24" w:rsidP="0009030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683BA6E4" w:rsidR="00511B24" w:rsidRPr="00A45826" w:rsidRDefault="007C5776" w:rsidP="0081003B">
            <w:r>
              <w:t xml:space="preserve">Slip (s) of induction motor in </w:t>
            </w:r>
            <w:r w:rsidR="00F74DF0">
              <w:t>motoring</w:t>
            </w:r>
            <w:r>
              <w:t xml:space="preserve"> region is </w:t>
            </w:r>
          </w:p>
        </w:tc>
      </w:tr>
      <w:tr w:rsidR="00DA4A29" w:rsidRPr="00A45826" w14:paraId="2B0A08AB" w14:textId="403C6B48" w:rsidTr="00C770D4">
        <w:tc>
          <w:tcPr>
            <w:tcW w:w="1345" w:type="dxa"/>
          </w:tcPr>
          <w:p w14:paraId="7E2D4DAE" w14:textId="7A286B20" w:rsidR="00DA4A29" w:rsidRPr="00A45826" w:rsidRDefault="00DA4A29" w:rsidP="00DA4A29">
            <w:r>
              <w:t>Option A:</w:t>
            </w:r>
          </w:p>
        </w:tc>
        <w:tc>
          <w:tcPr>
            <w:tcW w:w="8120" w:type="dxa"/>
          </w:tcPr>
          <w:p w14:paraId="68EC81DF" w14:textId="4C03CDE5" w:rsidR="00DA4A29" w:rsidRPr="00DA4A29" w:rsidRDefault="005C5D8E" w:rsidP="00DA4A29">
            <w:r>
              <w:rPr>
                <w:szCs w:val="24"/>
              </w:rPr>
              <w:t>s &gt; 1</w:t>
            </w:r>
          </w:p>
        </w:tc>
      </w:tr>
      <w:tr w:rsidR="00DA4A29" w:rsidRPr="00A45826" w14:paraId="573ABF70" w14:textId="63D74F8A" w:rsidTr="00C770D4">
        <w:tc>
          <w:tcPr>
            <w:tcW w:w="1345" w:type="dxa"/>
          </w:tcPr>
          <w:p w14:paraId="3AFB56B9" w14:textId="2502DEC1" w:rsidR="00DA4A29" w:rsidRPr="00A45826" w:rsidRDefault="00DA4A29" w:rsidP="00DA4A29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1E22943F" w:rsidR="00DA4A29" w:rsidRPr="00DA4A29" w:rsidRDefault="005C5D8E" w:rsidP="00DA4A29">
            <w:r>
              <w:rPr>
                <w:szCs w:val="24"/>
              </w:rPr>
              <w:t>s &lt; 0</w:t>
            </w:r>
          </w:p>
        </w:tc>
      </w:tr>
      <w:tr w:rsidR="00DA4A29" w:rsidRPr="00A45826" w14:paraId="38A956FE" w14:textId="62587B7A" w:rsidTr="00C770D4">
        <w:tc>
          <w:tcPr>
            <w:tcW w:w="1345" w:type="dxa"/>
          </w:tcPr>
          <w:p w14:paraId="03CF096D" w14:textId="1068F16F" w:rsidR="00DA4A29" w:rsidRPr="00A45826" w:rsidRDefault="00DA4A29" w:rsidP="00DA4A29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614B062F" w:rsidR="00DA4A29" w:rsidRPr="00DA4A29" w:rsidRDefault="005C5D8E" w:rsidP="00DA4A29">
            <w:r>
              <w:rPr>
                <w:szCs w:val="24"/>
              </w:rPr>
              <w:t>s &gt; 2</w:t>
            </w:r>
          </w:p>
        </w:tc>
      </w:tr>
      <w:tr w:rsidR="00DA4A29" w:rsidRPr="00A45826" w14:paraId="334F19C8" w14:textId="2D881B52" w:rsidTr="00C770D4">
        <w:tc>
          <w:tcPr>
            <w:tcW w:w="1345" w:type="dxa"/>
          </w:tcPr>
          <w:p w14:paraId="537B112F" w14:textId="6D0FC0EB" w:rsidR="00DA4A29" w:rsidRPr="00A45826" w:rsidRDefault="00DA4A29" w:rsidP="00DA4A29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6E93B9CC" w:rsidR="00DA4A29" w:rsidRPr="00DA4A29" w:rsidRDefault="005C5D8E" w:rsidP="00DA4A29">
            <w:r>
              <w:rPr>
                <w:szCs w:val="24"/>
              </w:rPr>
              <w:t>0 &lt; s &lt; 1</w:t>
            </w:r>
          </w:p>
        </w:tc>
      </w:tr>
      <w:tr w:rsidR="00C770D4" w:rsidRPr="00A45826" w14:paraId="299ACE1F" w14:textId="79CF5DD4" w:rsidTr="00C770D4">
        <w:tc>
          <w:tcPr>
            <w:tcW w:w="1345" w:type="dxa"/>
          </w:tcPr>
          <w:p w14:paraId="7C9CE219" w14:textId="77777777" w:rsidR="00C770D4" w:rsidRPr="00A45826" w:rsidRDefault="00C770D4" w:rsidP="00F137C6"/>
        </w:tc>
        <w:tc>
          <w:tcPr>
            <w:tcW w:w="8120" w:type="dxa"/>
          </w:tcPr>
          <w:p w14:paraId="234F8B5F" w14:textId="77777777" w:rsidR="00C770D4" w:rsidRPr="00A45826" w:rsidRDefault="00C770D4" w:rsidP="00F137C6"/>
        </w:tc>
      </w:tr>
      <w:tr w:rsidR="00EE13D3" w:rsidRPr="00A45826" w14:paraId="2E552A39" w14:textId="76F144E0" w:rsidTr="00C770D4">
        <w:tc>
          <w:tcPr>
            <w:tcW w:w="1345" w:type="dxa"/>
          </w:tcPr>
          <w:p w14:paraId="32E24A9D" w14:textId="3516F43D" w:rsidR="00EE13D3" w:rsidRPr="00A45826" w:rsidRDefault="00EE13D3" w:rsidP="0009030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158D81D1" w:rsidR="00EE13D3" w:rsidRPr="00A45826" w:rsidRDefault="00EE13D3" w:rsidP="00BF7A60">
            <w:r w:rsidRPr="007E700A">
              <w:t>Calculate the</w:t>
            </w:r>
            <w:r w:rsidR="00E141A1">
              <w:t xml:space="preserve"> number of poles of the 415V, 50 Hz</w:t>
            </w:r>
            <w:r w:rsidR="005B02D2">
              <w:t xml:space="preserve"> three phase</w:t>
            </w:r>
            <w:r w:rsidR="00E141A1">
              <w:t xml:space="preserve"> induction motor having </w:t>
            </w:r>
            <w:r w:rsidRPr="007E700A">
              <w:t xml:space="preserve"> synchronous </w:t>
            </w:r>
            <w:r w:rsidR="00BF7A60">
              <w:t>speed of 1500 rpm</w:t>
            </w:r>
            <w:r w:rsidR="00186334">
              <w:t>.</w:t>
            </w:r>
          </w:p>
        </w:tc>
      </w:tr>
      <w:tr w:rsidR="00EE13D3" w:rsidRPr="00A45826" w14:paraId="35C758B9" w14:textId="13A808DC" w:rsidTr="00C770D4">
        <w:tc>
          <w:tcPr>
            <w:tcW w:w="1345" w:type="dxa"/>
          </w:tcPr>
          <w:p w14:paraId="1441A799" w14:textId="78FBC05E" w:rsidR="00EE13D3" w:rsidRPr="00A45826" w:rsidRDefault="00EE13D3" w:rsidP="0009030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77E285F3" w:rsidR="00EE13D3" w:rsidRDefault="00186334" w:rsidP="001F3688">
            <w:r>
              <w:t>2</w:t>
            </w:r>
          </w:p>
        </w:tc>
      </w:tr>
      <w:tr w:rsidR="00EE13D3" w:rsidRPr="00A45826" w14:paraId="09233F2D" w14:textId="100E50B5" w:rsidTr="00C770D4">
        <w:tc>
          <w:tcPr>
            <w:tcW w:w="1345" w:type="dxa"/>
          </w:tcPr>
          <w:p w14:paraId="3BA37744" w14:textId="082E72EE" w:rsidR="00EE13D3" w:rsidRPr="00A45826" w:rsidRDefault="00EE13D3" w:rsidP="0009030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66259A1B" w:rsidR="00EE13D3" w:rsidRDefault="00186334" w:rsidP="00090303">
            <w:r>
              <w:t>4</w:t>
            </w:r>
          </w:p>
        </w:tc>
      </w:tr>
      <w:tr w:rsidR="00EE13D3" w:rsidRPr="00A45826" w14:paraId="09319D4F" w14:textId="7BBD5802" w:rsidTr="00C770D4">
        <w:tc>
          <w:tcPr>
            <w:tcW w:w="1345" w:type="dxa"/>
          </w:tcPr>
          <w:p w14:paraId="283B622A" w14:textId="39F50786" w:rsidR="00EE13D3" w:rsidRPr="00A45826" w:rsidRDefault="00EE13D3" w:rsidP="0009030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520E03FB" w:rsidR="00EE13D3" w:rsidRDefault="00186334" w:rsidP="00090303">
            <w:r>
              <w:t>6</w:t>
            </w:r>
          </w:p>
        </w:tc>
      </w:tr>
      <w:tr w:rsidR="00EE13D3" w:rsidRPr="00A45826" w14:paraId="12937FD1" w14:textId="13AD35A3" w:rsidTr="00C770D4">
        <w:tc>
          <w:tcPr>
            <w:tcW w:w="1345" w:type="dxa"/>
          </w:tcPr>
          <w:p w14:paraId="4F6C8E14" w14:textId="49E38F15" w:rsidR="00EE13D3" w:rsidRPr="00A45826" w:rsidRDefault="00EE13D3" w:rsidP="0009030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7BE5721E" w:rsidR="00EE13D3" w:rsidRDefault="00186334" w:rsidP="00090303">
            <w:r>
              <w:t>8</w:t>
            </w:r>
          </w:p>
        </w:tc>
      </w:tr>
      <w:tr w:rsidR="00C770D4" w:rsidRPr="00A45826" w14:paraId="4018F5B1" w14:textId="21194E58" w:rsidTr="00C770D4">
        <w:tc>
          <w:tcPr>
            <w:tcW w:w="1345" w:type="dxa"/>
          </w:tcPr>
          <w:p w14:paraId="3F9B33A4" w14:textId="77777777" w:rsidR="00C770D4" w:rsidRPr="00A45826" w:rsidRDefault="00C770D4" w:rsidP="00F137C6"/>
        </w:tc>
        <w:tc>
          <w:tcPr>
            <w:tcW w:w="8120" w:type="dxa"/>
          </w:tcPr>
          <w:p w14:paraId="62DF5385" w14:textId="77777777" w:rsidR="00C770D4" w:rsidRPr="00A45826" w:rsidRDefault="00C770D4" w:rsidP="00F137C6"/>
        </w:tc>
      </w:tr>
      <w:tr w:rsidR="00C65BA2" w:rsidRPr="00A45826" w14:paraId="5B617C07" w14:textId="561D7163" w:rsidTr="00C770D4">
        <w:tc>
          <w:tcPr>
            <w:tcW w:w="1345" w:type="dxa"/>
          </w:tcPr>
          <w:p w14:paraId="18965C59" w14:textId="7873A48A" w:rsidR="00C65BA2" w:rsidRPr="00A45826" w:rsidRDefault="00C65BA2" w:rsidP="0009030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45F604E3" w:rsidR="00C65BA2" w:rsidRPr="00A45826" w:rsidRDefault="00883277" w:rsidP="004E1A48">
            <w:r w:rsidRPr="00883277">
              <w:t>The synchronous speed of induction motor is</w:t>
            </w:r>
          </w:p>
        </w:tc>
      </w:tr>
      <w:tr w:rsidR="00883277" w:rsidRPr="00A45826" w14:paraId="3A993454" w14:textId="5D4922FF" w:rsidTr="00C770D4">
        <w:tc>
          <w:tcPr>
            <w:tcW w:w="1345" w:type="dxa"/>
          </w:tcPr>
          <w:p w14:paraId="45DFED23" w14:textId="25550668" w:rsidR="00883277" w:rsidRPr="00A45826" w:rsidRDefault="00883277" w:rsidP="00883277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1DE85062" w:rsidR="00883277" w:rsidRPr="00883277" w:rsidRDefault="00883277" w:rsidP="00883277">
            <w:pPr>
              <w:rPr>
                <w:rFonts w:cs="Times New Roman"/>
              </w:rPr>
            </w:pPr>
            <w:r w:rsidRPr="00883277">
              <w:rPr>
                <w:szCs w:val="24"/>
              </w:rPr>
              <w:t>directly proportional to supply frequency</w:t>
            </w:r>
          </w:p>
        </w:tc>
      </w:tr>
      <w:tr w:rsidR="00883277" w:rsidRPr="00A45826" w14:paraId="20D19953" w14:textId="01E0013E" w:rsidTr="00C770D4">
        <w:tc>
          <w:tcPr>
            <w:tcW w:w="1345" w:type="dxa"/>
          </w:tcPr>
          <w:p w14:paraId="2279417A" w14:textId="270FD46C" w:rsidR="00883277" w:rsidRPr="00A45826" w:rsidRDefault="00883277" w:rsidP="00883277">
            <w:r>
              <w:t>Option B:</w:t>
            </w:r>
          </w:p>
        </w:tc>
        <w:tc>
          <w:tcPr>
            <w:tcW w:w="8120" w:type="dxa"/>
          </w:tcPr>
          <w:p w14:paraId="099C4AD1" w14:textId="35AF7AF8" w:rsidR="00883277" w:rsidRPr="00883277" w:rsidRDefault="00883277" w:rsidP="00883277">
            <w:pPr>
              <w:rPr>
                <w:rFonts w:cs="Times New Roman"/>
              </w:rPr>
            </w:pPr>
            <w:r w:rsidRPr="00883277">
              <w:rPr>
                <w:szCs w:val="24"/>
              </w:rPr>
              <w:t>inversely proportional to supply frequency</w:t>
            </w:r>
          </w:p>
        </w:tc>
      </w:tr>
      <w:tr w:rsidR="00883277" w:rsidRPr="00A45826" w14:paraId="58550647" w14:textId="69617316" w:rsidTr="00C770D4">
        <w:tc>
          <w:tcPr>
            <w:tcW w:w="1345" w:type="dxa"/>
          </w:tcPr>
          <w:p w14:paraId="23F3BAE1" w14:textId="5C684444" w:rsidR="00883277" w:rsidRPr="00A45826" w:rsidRDefault="00883277" w:rsidP="00883277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223F0827" w:rsidR="00883277" w:rsidRPr="00883277" w:rsidRDefault="00883277" w:rsidP="00883277">
            <w:pPr>
              <w:rPr>
                <w:rFonts w:cs="Times New Roman"/>
              </w:rPr>
            </w:pPr>
            <w:r w:rsidRPr="00883277">
              <w:rPr>
                <w:szCs w:val="24"/>
              </w:rPr>
              <w:t>directly proportional to square of supply frequency</w:t>
            </w:r>
          </w:p>
        </w:tc>
      </w:tr>
      <w:tr w:rsidR="00883277" w:rsidRPr="00A45826" w14:paraId="0DD204D5" w14:textId="15B7E02B" w:rsidTr="00C770D4">
        <w:tc>
          <w:tcPr>
            <w:tcW w:w="1345" w:type="dxa"/>
          </w:tcPr>
          <w:p w14:paraId="50DEC901" w14:textId="6CDC59A7" w:rsidR="00883277" w:rsidRPr="00A45826" w:rsidRDefault="00883277" w:rsidP="00883277">
            <w:r>
              <w:t xml:space="preserve">Option D: </w:t>
            </w:r>
          </w:p>
        </w:tc>
        <w:tc>
          <w:tcPr>
            <w:tcW w:w="8120" w:type="dxa"/>
          </w:tcPr>
          <w:p w14:paraId="4A1F9967" w14:textId="1AD459F9" w:rsidR="00883277" w:rsidRPr="00883277" w:rsidRDefault="00883277" w:rsidP="00883277">
            <w:pPr>
              <w:rPr>
                <w:rFonts w:cs="Times New Roman"/>
              </w:rPr>
            </w:pPr>
            <w:r w:rsidRPr="00883277">
              <w:rPr>
                <w:szCs w:val="24"/>
              </w:rPr>
              <w:t>inversely proportional to square of supply frequency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A5017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8855BB" w14:textId="77777777" w:rsidR="00DB69A9" w:rsidRDefault="00DB69A9" w:rsidP="00353258">
      <w:pPr>
        <w:spacing w:after="0" w:line="240" w:lineRule="auto"/>
      </w:pPr>
      <w:r>
        <w:separator/>
      </w:r>
    </w:p>
  </w:endnote>
  <w:endnote w:type="continuationSeparator" w:id="0">
    <w:p w14:paraId="5CA4C33C" w14:textId="77777777" w:rsidR="00DB69A9" w:rsidRDefault="00DB69A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F137C6" w:rsidRPr="00353258" w:rsidRDefault="00F137C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B7018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F137C6" w:rsidRDefault="00F137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1130B8" w14:textId="77777777" w:rsidR="00DB69A9" w:rsidRDefault="00DB69A9" w:rsidP="00353258">
      <w:pPr>
        <w:spacing w:after="0" w:line="240" w:lineRule="auto"/>
      </w:pPr>
      <w:r>
        <w:separator/>
      </w:r>
    </w:p>
  </w:footnote>
  <w:footnote w:type="continuationSeparator" w:id="0">
    <w:p w14:paraId="237EACB3" w14:textId="77777777" w:rsidR="00DB69A9" w:rsidRDefault="00DB69A9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SHIL">
    <w15:presenceInfo w15:providerId="None" w15:userId="SUSH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6292"/>
    <w:rsid w:val="000153DD"/>
    <w:rsid w:val="00033A6F"/>
    <w:rsid w:val="00045451"/>
    <w:rsid w:val="00052166"/>
    <w:rsid w:val="000565E1"/>
    <w:rsid w:val="00060AB4"/>
    <w:rsid w:val="00080D7B"/>
    <w:rsid w:val="00085678"/>
    <w:rsid w:val="00085AD2"/>
    <w:rsid w:val="0008761A"/>
    <w:rsid w:val="00090303"/>
    <w:rsid w:val="00097660"/>
    <w:rsid w:val="000A71DC"/>
    <w:rsid w:val="000B0463"/>
    <w:rsid w:val="000B701F"/>
    <w:rsid w:val="000D4E1D"/>
    <w:rsid w:val="000F2486"/>
    <w:rsid w:val="000F5CED"/>
    <w:rsid w:val="000F6B84"/>
    <w:rsid w:val="00125F08"/>
    <w:rsid w:val="0012630D"/>
    <w:rsid w:val="00126605"/>
    <w:rsid w:val="001454D2"/>
    <w:rsid w:val="001505AF"/>
    <w:rsid w:val="00152C7E"/>
    <w:rsid w:val="00155B7B"/>
    <w:rsid w:val="00164A25"/>
    <w:rsid w:val="00186334"/>
    <w:rsid w:val="001A2F9B"/>
    <w:rsid w:val="001B51FB"/>
    <w:rsid w:val="001F0E11"/>
    <w:rsid w:val="001F3688"/>
    <w:rsid w:val="001F560E"/>
    <w:rsid w:val="001F71E9"/>
    <w:rsid w:val="00206428"/>
    <w:rsid w:val="0020730E"/>
    <w:rsid w:val="00273070"/>
    <w:rsid w:val="00293021"/>
    <w:rsid w:val="002942E9"/>
    <w:rsid w:val="002A0276"/>
    <w:rsid w:val="002B5A4C"/>
    <w:rsid w:val="002D4E33"/>
    <w:rsid w:val="0031772D"/>
    <w:rsid w:val="00327801"/>
    <w:rsid w:val="003528B4"/>
    <w:rsid w:val="00353258"/>
    <w:rsid w:val="003638E7"/>
    <w:rsid w:val="003849C9"/>
    <w:rsid w:val="003A5810"/>
    <w:rsid w:val="003B435B"/>
    <w:rsid w:val="003B55C8"/>
    <w:rsid w:val="003B5B16"/>
    <w:rsid w:val="003D7EA6"/>
    <w:rsid w:val="003F01B0"/>
    <w:rsid w:val="003F479D"/>
    <w:rsid w:val="003F53C8"/>
    <w:rsid w:val="00401B1F"/>
    <w:rsid w:val="004203AE"/>
    <w:rsid w:val="00437489"/>
    <w:rsid w:val="00453563"/>
    <w:rsid w:val="00474321"/>
    <w:rsid w:val="00482A58"/>
    <w:rsid w:val="004906ED"/>
    <w:rsid w:val="004A204F"/>
    <w:rsid w:val="004A320C"/>
    <w:rsid w:val="004B3C06"/>
    <w:rsid w:val="004B5ED6"/>
    <w:rsid w:val="004D6897"/>
    <w:rsid w:val="004E1A48"/>
    <w:rsid w:val="00511B24"/>
    <w:rsid w:val="005125B7"/>
    <w:rsid w:val="0051376F"/>
    <w:rsid w:val="005263D4"/>
    <w:rsid w:val="00547172"/>
    <w:rsid w:val="005704AA"/>
    <w:rsid w:val="00570D2F"/>
    <w:rsid w:val="00574A4B"/>
    <w:rsid w:val="00575B99"/>
    <w:rsid w:val="00581602"/>
    <w:rsid w:val="0059113B"/>
    <w:rsid w:val="005967B3"/>
    <w:rsid w:val="005A71D8"/>
    <w:rsid w:val="005B02D2"/>
    <w:rsid w:val="005B6F51"/>
    <w:rsid w:val="005C190B"/>
    <w:rsid w:val="005C5D8E"/>
    <w:rsid w:val="005E1C65"/>
    <w:rsid w:val="005E2327"/>
    <w:rsid w:val="005E5150"/>
    <w:rsid w:val="006068FF"/>
    <w:rsid w:val="00622CEF"/>
    <w:rsid w:val="006274A7"/>
    <w:rsid w:val="006408C7"/>
    <w:rsid w:val="006418B7"/>
    <w:rsid w:val="00642708"/>
    <w:rsid w:val="00642739"/>
    <w:rsid w:val="00643633"/>
    <w:rsid w:val="00646908"/>
    <w:rsid w:val="00667117"/>
    <w:rsid w:val="00681613"/>
    <w:rsid w:val="00687BF7"/>
    <w:rsid w:val="00696F65"/>
    <w:rsid w:val="006A4363"/>
    <w:rsid w:val="006A489E"/>
    <w:rsid w:val="006B466D"/>
    <w:rsid w:val="006C2E67"/>
    <w:rsid w:val="006D32DC"/>
    <w:rsid w:val="006D5CC3"/>
    <w:rsid w:val="006E4696"/>
    <w:rsid w:val="006F0812"/>
    <w:rsid w:val="00714EA2"/>
    <w:rsid w:val="007200EA"/>
    <w:rsid w:val="00724583"/>
    <w:rsid w:val="00736B74"/>
    <w:rsid w:val="007529E8"/>
    <w:rsid w:val="0077469A"/>
    <w:rsid w:val="007A097D"/>
    <w:rsid w:val="007A66B7"/>
    <w:rsid w:val="007A7C51"/>
    <w:rsid w:val="007B79B6"/>
    <w:rsid w:val="007C4ACA"/>
    <w:rsid w:val="007C5776"/>
    <w:rsid w:val="007E667A"/>
    <w:rsid w:val="00806E4E"/>
    <w:rsid w:val="0081003B"/>
    <w:rsid w:val="008312C0"/>
    <w:rsid w:val="008412BA"/>
    <w:rsid w:val="008458FC"/>
    <w:rsid w:val="00883277"/>
    <w:rsid w:val="00883C39"/>
    <w:rsid w:val="008A562F"/>
    <w:rsid w:val="008C3DD8"/>
    <w:rsid w:val="008C7755"/>
    <w:rsid w:val="008D5235"/>
    <w:rsid w:val="008F565E"/>
    <w:rsid w:val="00951BDD"/>
    <w:rsid w:val="00953E97"/>
    <w:rsid w:val="00962E4F"/>
    <w:rsid w:val="009719BB"/>
    <w:rsid w:val="00976177"/>
    <w:rsid w:val="009867F2"/>
    <w:rsid w:val="009976C4"/>
    <w:rsid w:val="009E559B"/>
    <w:rsid w:val="009F27F2"/>
    <w:rsid w:val="00A0392B"/>
    <w:rsid w:val="00A11835"/>
    <w:rsid w:val="00A179E8"/>
    <w:rsid w:val="00A27FF1"/>
    <w:rsid w:val="00A3253A"/>
    <w:rsid w:val="00A45826"/>
    <w:rsid w:val="00A54058"/>
    <w:rsid w:val="00A62CE8"/>
    <w:rsid w:val="00A6515F"/>
    <w:rsid w:val="00A71184"/>
    <w:rsid w:val="00A71701"/>
    <w:rsid w:val="00A82434"/>
    <w:rsid w:val="00AA604A"/>
    <w:rsid w:val="00AB72F9"/>
    <w:rsid w:val="00AB77B5"/>
    <w:rsid w:val="00AD4FD3"/>
    <w:rsid w:val="00AE2A8F"/>
    <w:rsid w:val="00AE37A1"/>
    <w:rsid w:val="00AF07FF"/>
    <w:rsid w:val="00AF407F"/>
    <w:rsid w:val="00AF7212"/>
    <w:rsid w:val="00B007D4"/>
    <w:rsid w:val="00B22608"/>
    <w:rsid w:val="00B37CAA"/>
    <w:rsid w:val="00B70189"/>
    <w:rsid w:val="00B73151"/>
    <w:rsid w:val="00B743E4"/>
    <w:rsid w:val="00B7471E"/>
    <w:rsid w:val="00B8020A"/>
    <w:rsid w:val="00B843DB"/>
    <w:rsid w:val="00B845B6"/>
    <w:rsid w:val="00B86370"/>
    <w:rsid w:val="00B8767A"/>
    <w:rsid w:val="00B926CE"/>
    <w:rsid w:val="00BA57BE"/>
    <w:rsid w:val="00BB5BC8"/>
    <w:rsid w:val="00BC767D"/>
    <w:rsid w:val="00BE57D9"/>
    <w:rsid w:val="00BE6403"/>
    <w:rsid w:val="00BF0012"/>
    <w:rsid w:val="00BF7A60"/>
    <w:rsid w:val="00C45DC7"/>
    <w:rsid w:val="00C65BA2"/>
    <w:rsid w:val="00C74A03"/>
    <w:rsid w:val="00C770D4"/>
    <w:rsid w:val="00C97C94"/>
    <w:rsid w:val="00CB4F1A"/>
    <w:rsid w:val="00CC36E3"/>
    <w:rsid w:val="00CD7F03"/>
    <w:rsid w:val="00D54CCD"/>
    <w:rsid w:val="00D60854"/>
    <w:rsid w:val="00D622E2"/>
    <w:rsid w:val="00D62C30"/>
    <w:rsid w:val="00D71A11"/>
    <w:rsid w:val="00D957E2"/>
    <w:rsid w:val="00DA4A29"/>
    <w:rsid w:val="00DB69A9"/>
    <w:rsid w:val="00DC5F96"/>
    <w:rsid w:val="00DD799A"/>
    <w:rsid w:val="00DE4AB0"/>
    <w:rsid w:val="00DF1877"/>
    <w:rsid w:val="00E13A32"/>
    <w:rsid w:val="00E141A1"/>
    <w:rsid w:val="00E23CC6"/>
    <w:rsid w:val="00E37CF6"/>
    <w:rsid w:val="00E748F0"/>
    <w:rsid w:val="00E80C6E"/>
    <w:rsid w:val="00E81747"/>
    <w:rsid w:val="00EE13D3"/>
    <w:rsid w:val="00F137C6"/>
    <w:rsid w:val="00F149E4"/>
    <w:rsid w:val="00F20CF1"/>
    <w:rsid w:val="00F2646A"/>
    <w:rsid w:val="00F30FA5"/>
    <w:rsid w:val="00F74DF0"/>
    <w:rsid w:val="00F764F5"/>
    <w:rsid w:val="00F81670"/>
    <w:rsid w:val="00F85C16"/>
    <w:rsid w:val="00F91D3E"/>
    <w:rsid w:val="00FB0FE3"/>
    <w:rsid w:val="00FC64FA"/>
    <w:rsid w:val="00FC765C"/>
    <w:rsid w:val="00FF3DE7"/>
    <w:rsid w:val="00FF5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</TotalTime>
  <Pages>4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107</cp:revision>
  <dcterms:created xsi:type="dcterms:W3CDTF">2020-09-20T04:26:00Z</dcterms:created>
  <dcterms:modified xsi:type="dcterms:W3CDTF">2020-10-02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